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2275A85B" w14:textId="12CDE157" w:rsidR="00864935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 xml:space="preserve">Leonardo </w:t>
      </w:r>
      <w:proofErr w:type="spellStart"/>
      <w:r>
        <w:rPr>
          <w:color w:val="00B0F0"/>
          <w:sz w:val="40"/>
          <w:szCs w:val="40"/>
        </w:rPr>
        <w:t>Grattão</w:t>
      </w:r>
      <w:proofErr w:type="spellEnd"/>
    </w:p>
    <w:p w14:paraId="0525B59C" w14:textId="669F92C1" w:rsidR="006E52CB" w:rsidRPr="00017559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Eduardo Monteiro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7EAC0C8C" w14:textId="77777777" w:rsidR="001C702C" w:rsidRDefault="001C702C" w:rsidP="0010663D">
      <w:pPr>
        <w:jc w:val="center"/>
        <w:rPr>
          <w:sz w:val="40"/>
          <w:szCs w:val="40"/>
        </w:rPr>
      </w:pPr>
    </w:p>
    <w:p w14:paraId="6F2217FD" w14:textId="20D4629E" w:rsidR="001C702C" w:rsidRDefault="001C702C" w:rsidP="0010663D">
      <w:pPr>
        <w:jc w:val="center"/>
        <w:rPr>
          <w:sz w:val="40"/>
          <w:szCs w:val="40"/>
        </w:rPr>
      </w:pPr>
      <w:proofErr w:type="spellStart"/>
      <w:r>
        <w:rPr>
          <w:sz w:val="40"/>
          <w:szCs w:val="40"/>
        </w:rPr>
        <w:t>CajuModas</w:t>
      </w:r>
      <w:proofErr w:type="spellEnd"/>
    </w:p>
    <w:p w14:paraId="47D8BCC8" w14:textId="15AEB880" w:rsidR="0010663D" w:rsidRDefault="00C15418" w:rsidP="001C702C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w:lastRenderedPageBreak/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Pr="00C004A1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F0FCBA" w14:textId="632C8DE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Pr="00C004A1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D1C422F" w14:textId="6E1391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C004A1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240460" w14:textId="3A04A89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Pr="00C004A1">
          <w:rPr>
            <w:rStyle w:val="Hyperlink"/>
            <w:noProof/>
          </w:rPr>
          <w:t>Figura 5 – Exemplo 1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C8C818" w14:textId="730ED884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Pr="00C004A1">
          <w:rPr>
            <w:rStyle w:val="Hyperlink"/>
            <w:noProof/>
          </w:rPr>
          <w:t>Figura 6 – Exemplo 2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1B105E1" w14:textId="472A51EB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Pr="00C004A1">
          <w:rPr>
            <w:rStyle w:val="Hyperlink"/>
            <w:noProof/>
          </w:rPr>
          <w:t>Figura 7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F3B5551" w14:textId="42DEBB25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Pr="00C004A1">
          <w:rPr>
            <w:rStyle w:val="Hyperlink"/>
            <w:noProof/>
          </w:rPr>
          <w:t>Figura 8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44D054" w14:textId="4B62A3C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Pr="00C004A1">
          <w:rPr>
            <w:rStyle w:val="Hyperlink"/>
            <w:noProof/>
          </w:rPr>
          <w:t>Figura 9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7B3546A4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7E2A69">
              <w:rPr>
                <w:sz w:val="24"/>
                <w:szCs w:val="24"/>
              </w:rPr>
              <w:t xml:space="preserve"> </w:t>
            </w:r>
            <w:proofErr w:type="spellStart"/>
            <w:r w:rsidR="001C702C">
              <w:rPr>
                <w:sz w:val="24"/>
                <w:szCs w:val="24"/>
              </w:rPr>
              <w:t>CajuModas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48FBEB77" w:rsidR="007E2A69" w:rsidRPr="00FA629D" w:rsidRDefault="0081793A" w:rsidP="001C70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entes conseguirem e</w:t>
            </w:r>
            <w:r w:rsidR="007E2A69">
              <w:rPr>
                <w:sz w:val="24"/>
                <w:szCs w:val="24"/>
              </w:rPr>
              <w:t>ncomendar roupas com</w:t>
            </w:r>
            <w:r>
              <w:rPr>
                <w:sz w:val="24"/>
                <w:szCs w:val="24"/>
              </w:rPr>
              <w:t xml:space="preserve"> maior</w:t>
            </w:r>
            <w:r w:rsidR="007E2A69">
              <w:rPr>
                <w:sz w:val="24"/>
                <w:szCs w:val="24"/>
              </w:rPr>
              <w:t xml:space="preserve"> facilidade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2DC95A03" w:rsidR="001C1A49" w:rsidRPr="00FA629D" w:rsidRDefault="0041440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ole </w:t>
            </w:r>
            <w:r w:rsidR="0076060B">
              <w:rPr>
                <w:sz w:val="24"/>
                <w:szCs w:val="24"/>
              </w:rPr>
              <w:t>dos estoques da loja para</w:t>
            </w:r>
            <w:r w:rsidR="00D42F40">
              <w:rPr>
                <w:sz w:val="24"/>
                <w:szCs w:val="24"/>
              </w:rPr>
              <w:t xml:space="preserve"> verificar os produtos que</w:t>
            </w:r>
            <w:r w:rsidR="00501B45">
              <w:rPr>
                <w:sz w:val="24"/>
                <w:szCs w:val="24"/>
              </w:rPr>
              <w:t xml:space="preserve"> estão em falta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39DF9306" w:rsidR="001C1A49" w:rsidRPr="00FA629D" w:rsidRDefault="008117D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mentar o alcance das vendas, tendo como possibilidade entrega </w:t>
            </w:r>
            <w:r w:rsidR="00AC13A7">
              <w:rPr>
                <w:sz w:val="24"/>
                <w:szCs w:val="24"/>
              </w:rPr>
              <w:t>por delivery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D3C05E3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Site de venda de roupas</w:t>
            </w:r>
          </w:p>
          <w:p w14:paraId="52BA95FA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5B1880B8" w14:textId="52C21D4C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Uma loja especializada em moda</w:t>
            </w:r>
            <w:r w:rsidR="005E3DCA">
              <w:rPr>
                <w:sz w:val="24"/>
                <w:szCs w:val="24"/>
              </w:rPr>
              <w:t xml:space="preserve"> feminina</w:t>
            </w:r>
          </w:p>
          <w:p w14:paraId="560EF812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174FB397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Uma loja física e virtual</w:t>
            </w:r>
          </w:p>
          <w:p w14:paraId="63220199" w14:textId="6AED31D6" w:rsidR="002170FD" w:rsidRPr="00F76475" w:rsidRDefault="002170FD" w:rsidP="001B5C6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828EF8C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>Um brechó ou loja de segunda mão</w:t>
            </w:r>
          </w:p>
          <w:p w14:paraId="557AB4CF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5F775937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>Uma loja de eletrodomésticos</w:t>
            </w:r>
          </w:p>
          <w:p w14:paraId="00A68207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47986455" w14:textId="77777777" w:rsidR="0010663D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>Uma loja de revenda</w:t>
            </w:r>
          </w:p>
          <w:p w14:paraId="2AA44012" w14:textId="0ED7015D" w:rsidR="001B5C6C" w:rsidRPr="00F76475" w:rsidRDefault="001B5C6C" w:rsidP="00B90AC5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5F17A414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>Faz o delivery de produtos</w:t>
            </w:r>
          </w:p>
          <w:p w14:paraId="28FE87EE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47B1882E" w14:textId="2A5BFE8D" w:rsidR="00B90AC5" w:rsidRPr="00B90AC5" w:rsidRDefault="00022F8E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stra </w:t>
            </w:r>
            <w:r w:rsidR="00B90AC5" w:rsidRPr="00B90AC5">
              <w:rPr>
                <w:sz w:val="24"/>
                <w:szCs w:val="24"/>
              </w:rPr>
              <w:t>promoções e liquidações de temporada</w:t>
            </w:r>
          </w:p>
          <w:p w14:paraId="00C23AEF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3BAB8353" w14:textId="6522E448" w:rsidR="0094014C" w:rsidRPr="00F76475" w:rsidRDefault="007F7D65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Possibilita a v</w:t>
            </w:r>
            <w:r w:rsidR="00B90AC5" w:rsidRPr="00B90AC5">
              <w:rPr>
                <w:sz w:val="24"/>
                <w:szCs w:val="24"/>
              </w:rPr>
              <w:t>end</w:t>
            </w:r>
            <w:r>
              <w:rPr>
                <w:sz w:val="24"/>
                <w:szCs w:val="24"/>
              </w:rPr>
              <w:t>a de</w:t>
            </w:r>
            <w:r w:rsidR="00B90AC5" w:rsidRPr="00B90AC5">
              <w:rPr>
                <w:sz w:val="24"/>
                <w:szCs w:val="24"/>
              </w:rPr>
              <w:t xml:space="preserve"> roupas novas e de qualidade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lastRenderedPageBreak/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0C2DB154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>Vende produtos de baixa qualidade</w:t>
            </w:r>
          </w:p>
          <w:p w14:paraId="4FF88B7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0D0AB3DD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>Não faz roupas para o público masculino</w:t>
            </w:r>
          </w:p>
          <w:p w14:paraId="6EA2ED2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7B705F55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lastRenderedPageBreak/>
              <w:t>Não oferece serviços de personalização (como ajustes ou bordados)</w:t>
            </w:r>
          </w:p>
          <w:p w14:paraId="2106376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5AA35594" w14:textId="77777777" w:rsidR="0010663D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>Não oferece atendimento ao cliente fora do horário comercial</w:t>
            </w:r>
          </w:p>
          <w:p w14:paraId="3DD9ECAE" w14:textId="0687C662" w:rsidR="00B90AC5" w:rsidRPr="00F76475" w:rsidRDefault="00B90AC5" w:rsidP="00B90AC5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lastRenderedPageBreak/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DB6F975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2D688B49" w:rsidR="006E52CB" w:rsidRPr="00F76475" w:rsidRDefault="00E648A9" w:rsidP="00462A4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heres que querem comprar roupas nova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64BD53FE" w:rsidR="00A63353" w:rsidRPr="00F76475" w:rsidRDefault="00A63353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</w:t>
            </w:r>
            <w:r w:rsidR="005F1C99">
              <w:rPr>
                <w:sz w:val="24"/>
                <w:szCs w:val="24"/>
              </w:rPr>
              <w:t xml:space="preserve">virtual de vendas 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8215D90" w:rsidR="00F56CBA" w:rsidRPr="00F76475" w:rsidRDefault="00135CD5" w:rsidP="00135C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ndas online e presencial, </w:t>
            </w:r>
            <w:r w:rsidR="00003436">
              <w:rPr>
                <w:sz w:val="24"/>
                <w:szCs w:val="24"/>
              </w:rPr>
              <w:t>abrangendo uma área maior de clientes que poderão comprar na loja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9E9BC80" w:rsidR="001E5652" w:rsidRPr="00F76475" w:rsidRDefault="00170F64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mo site para loja física e virtual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BF5F394" w:rsidR="00783037" w:rsidRPr="00F76475" w:rsidRDefault="00800337" w:rsidP="00783037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menta a visibilidade da loja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Pr="00ED008D" w:rsidRDefault="00017559" w:rsidP="00BF3A32">
      <w:pPr>
        <w:pStyle w:val="Ttulo1"/>
        <w:rPr>
          <w:u w:val="single"/>
        </w:rPr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24130031" w:rsidR="0077277A" w:rsidRDefault="00086636" w:rsidP="00E75BD6">
      <w:pPr>
        <w:ind w:left="360"/>
      </w:pPr>
      <w:r>
        <w:rPr>
          <w:noProof/>
        </w:rPr>
        <mc:AlternateContent>
          <mc:Choice Requires="wps">
            <w:drawing>
              <wp:inline distT="0" distB="0" distL="0" distR="0" wp14:anchorId="05226AC8" wp14:editId="2D8AC63C">
                <wp:extent cx="304800" cy="304800"/>
                <wp:effectExtent l="0" t="0" r="0" b="0"/>
                <wp:docPr id="1257742246" name="Retângulo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4F33B6B" id="Retângulo 10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 w:rsidRPr="00ED008D">
        <w:rPr>
          <w:noProof/>
        </w:rPr>
        <w:drawing>
          <wp:inline distT="0" distB="0" distL="0" distR="0" wp14:anchorId="051F0EC9" wp14:editId="49587E91">
            <wp:extent cx="8206740" cy="4522859"/>
            <wp:effectExtent l="0" t="0" r="3810" b="0"/>
            <wp:docPr id="167122777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8460" cy="45238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AA8551" w14:textId="091A1D83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18C9E9B6" w14:textId="5AD6A5EE" w:rsidR="00F76475" w:rsidRDefault="00F76475" w:rsidP="00ED008D">
      <w:bookmarkStart w:id="13" w:name="_Toc158902408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2597957D" w14:textId="3D849835" w:rsidR="00F76475" w:rsidRPr="00C15418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tbl>
      <w:tblPr>
        <w:tblStyle w:val="Tabelacomgrade"/>
        <w:tblW w:w="8652" w:type="dxa"/>
        <w:tblInd w:w="-5" w:type="dxa"/>
        <w:tblLook w:val="04A0" w:firstRow="1" w:lastRow="0" w:firstColumn="1" w:lastColumn="0" w:noHBand="0" w:noVBand="1"/>
      </w:tblPr>
      <w:tblGrid>
        <w:gridCol w:w="1417"/>
        <w:gridCol w:w="7229"/>
        <w:gridCol w:w="6"/>
      </w:tblGrid>
      <w:tr w:rsidR="00EF5C58" w:rsidRPr="00821815" w14:paraId="29A1DC7A" w14:textId="77777777" w:rsidTr="001D6E7E">
        <w:trPr>
          <w:trHeight w:val="380"/>
        </w:trPr>
        <w:tc>
          <w:tcPr>
            <w:tcW w:w="8652" w:type="dxa"/>
            <w:gridSpan w:val="3"/>
            <w:vAlign w:val="center"/>
          </w:tcPr>
          <w:p w14:paraId="4949A73E" w14:textId="0FB320FE" w:rsidR="006E52CB" w:rsidRPr="00745783" w:rsidRDefault="006E52CB" w:rsidP="006931E7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6ADC8207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ágina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principal </w:t>
            </w:r>
            <w:r w:rsidR="0031440D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a loja</w:t>
            </w:r>
          </w:p>
        </w:tc>
      </w:tr>
      <w:tr w:rsidR="000A0692" w14:paraId="11F03E33" w14:textId="77777777" w:rsidTr="001D6E7E">
        <w:tc>
          <w:tcPr>
            <w:tcW w:w="8652" w:type="dxa"/>
            <w:gridSpan w:val="3"/>
          </w:tcPr>
          <w:p w14:paraId="4193FDD3" w14:textId="065FD901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31440D">
              <w:t>Administrador</w:t>
            </w:r>
          </w:p>
          <w:p w14:paraId="657D68C2" w14:textId="2F6A5EAA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CD592A">
              <w:t xml:space="preserve"> </w:t>
            </w:r>
            <w:r w:rsidR="00CC2E79">
              <w:t xml:space="preserve">Gerenciar </w:t>
            </w:r>
            <w:r w:rsidR="6D7B3EDD">
              <w:t>página</w:t>
            </w:r>
            <w:r w:rsidR="00CD592A">
              <w:t xml:space="preserve"> principal da loja</w:t>
            </w:r>
          </w:p>
          <w:p w14:paraId="1728C3E7" w14:textId="058C8401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8F1C07">
              <w:t xml:space="preserve"> Divulgar promoções</w:t>
            </w:r>
            <w:r w:rsidR="00891D2E">
              <w:t xml:space="preserve"> </w:t>
            </w:r>
            <w:r w:rsidR="008F1C07">
              <w:t>e roupas</w:t>
            </w:r>
          </w:p>
        </w:tc>
      </w:tr>
      <w:tr w:rsidR="00DF4D84" w14:paraId="6E28770E" w14:textId="77777777" w:rsidTr="001D6E7E">
        <w:trPr>
          <w:gridAfter w:val="1"/>
          <w:wAfter w:w="6" w:type="dxa"/>
        </w:trPr>
        <w:tc>
          <w:tcPr>
            <w:tcW w:w="1417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678250FE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273CDD">
              <w:t xml:space="preserve"> </w:t>
            </w:r>
            <w:r w:rsidR="00EE5A6A">
              <w:t>Existe</w:t>
            </w:r>
            <w:r w:rsidR="00675A24">
              <w:t xml:space="preserve"> um espaço para divulgação de promoções</w:t>
            </w:r>
          </w:p>
          <w:p w14:paraId="259ABC89" w14:textId="5B4BA69D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0C4523">
              <w:rPr>
                <w:b/>
                <w:bCs/>
              </w:rPr>
              <w:t xml:space="preserve">: </w:t>
            </w:r>
            <w:r w:rsidR="000C4523" w:rsidRPr="00891D2E">
              <w:t>Administrador entra no seu login</w:t>
            </w:r>
          </w:p>
          <w:p w14:paraId="3C3F9449" w14:textId="22563AF2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22650A">
              <w:t xml:space="preserve"> Ele pode </w:t>
            </w:r>
            <w:r w:rsidR="00F65277">
              <w:t>divulgar promoções no banner principal da loja</w:t>
            </w:r>
            <w:r w:rsidR="007D6D8F">
              <w:t xml:space="preserve"> virtual</w:t>
            </w:r>
          </w:p>
        </w:tc>
      </w:tr>
      <w:tr w:rsidR="00DF4D84" w14:paraId="27AB1691" w14:textId="77777777" w:rsidTr="001D6E7E">
        <w:trPr>
          <w:gridAfter w:val="1"/>
          <w:wAfter w:w="6" w:type="dxa"/>
        </w:trPr>
        <w:tc>
          <w:tcPr>
            <w:tcW w:w="1417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1959EA8F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016C1E">
              <w:t xml:space="preserve"> </w:t>
            </w:r>
            <w:r w:rsidR="009C5886">
              <w:t>Existe</w:t>
            </w:r>
            <w:r w:rsidR="00016C1E">
              <w:t xml:space="preserve"> um espaço</w:t>
            </w:r>
            <w:r w:rsidR="00F27D5D">
              <w:t xml:space="preserve"> </w:t>
            </w:r>
            <w:r w:rsidR="00B3278F">
              <w:t xml:space="preserve">para </w:t>
            </w:r>
            <w:r w:rsidR="00950325">
              <w:t>roupas</w:t>
            </w:r>
            <w:r w:rsidR="009C7C09">
              <w:t xml:space="preserve"> mais vendidas</w:t>
            </w:r>
          </w:p>
          <w:p w14:paraId="5B1851F0" w14:textId="7F977D2F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B800EA">
              <w:t xml:space="preserve"> administrador</w:t>
            </w:r>
            <w:r w:rsidR="00BB0DD4">
              <w:t xml:space="preserve"> entra no seu login</w:t>
            </w:r>
          </w:p>
          <w:p w14:paraId="4F0C587A" w14:textId="6286E264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8B423F">
              <w:t xml:space="preserve"> ele pode </w:t>
            </w:r>
            <w:r w:rsidR="00950325">
              <w:t>fazer alterações no valor e incluir ou excluir roupas dessa aba</w:t>
            </w:r>
          </w:p>
        </w:tc>
      </w:tr>
    </w:tbl>
    <w:bookmarkEnd w:id="14"/>
    <w:p w14:paraId="464C1A34" w14:textId="17AFC8AB" w:rsidR="00F76475" w:rsidRDefault="00F76475" w:rsidP="00435A87">
      <w:pPr>
        <w:pStyle w:val="Legenda"/>
        <w:spacing w:before="120"/>
        <w:jc w:val="left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</w:t>
      </w:r>
      <w:r w:rsidR="005F7AE4">
        <w:t>– Exemplo 1:</w:t>
      </w:r>
      <w:r>
        <w:t xml:space="preserve">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7121"/>
      </w:tblGrid>
      <w:tr w:rsidR="0865B544" w14:paraId="30784B22" w14:textId="77777777" w:rsidTr="0865B544">
        <w:trPr>
          <w:trHeight w:val="375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FE2444" w14:textId="533EDE11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87B41">
              <w:rPr>
                <w:rFonts w:ascii="Calibri" w:eastAsia="Calibri" w:hAnsi="Calibri" w:cs="Calibri"/>
                <w:b/>
                <w:bCs/>
              </w:rPr>
              <w:t>2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Criar cadastro </w:t>
            </w:r>
            <w:r w:rsidR="2154512B" w:rsidRPr="12B2001F">
              <w:rPr>
                <w:rFonts w:ascii="Calibri" w:eastAsia="Calibri" w:hAnsi="Calibri" w:cs="Calibri"/>
              </w:rPr>
              <w:t xml:space="preserve">de </w:t>
            </w:r>
            <w:r w:rsidR="2154512B" w:rsidRPr="2D73F8C3">
              <w:rPr>
                <w:rFonts w:ascii="Calibri" w:eastAsia="Calibri" w:hAnsi="Calibri" w:cs="Calibri"/>
              </w:rPr>
              <w:t>cliente</w:t>
            </w:r>
          </w:p>
        </w:tc>
      </w:tr>
      <w:tr w:rsidR="0865B544" w14:paraId="0DC3EAA8" w14:textId="77777777" w:rsidTr="0865B544">
        <w:trPr>
          <w:trHeight w:val="1050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C84C2B" w14:textId="5B13D5C8" w:rsidR="0865B544" w:rsidRDefault="035FE013" w:rsidP="0865B544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t>COMO</w:t>
            </w:r>
            <w:r w:rsidRPr="77FB5A61">
              <w:rPr>
                <w:rFonts w:ascii="Calibri" w:eastAsia="Calibri" w:hAnsi="Calibri" w:cs="Calibri"/>
              </w:rPr>
              <w:t>: Cliente</w:t>
            </w:r>
          </w:p>
          <w:p w14:paraId="35599866" w14:textId="3E27860A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10DFD096" w:rsidRPr="77FB5A61">
              <w:rPr>
                <w:rFonts w:ascii="Calibri" w:eastAsia="Calibri" w:hAnsi="Calibri" w:cs="Calibri"/>
              </w:rPr>
              <w:t xml:space="preserve">Criar cadastro </w:t>
            </w:r>
            <w:r w:rsidR="10DFD096" w:rsidRPr="12B2001F">
              <w:rPr>
                <w:rFonts w:ascii="Calibri" w:eastAsia="Calibri" w:hAnsi="Calibri" w:cs="Calibri"/>
              </w:rPr>
              <w:t>de cliente</w:t>
            </w:r>
          </w:p>
          <w:p w14:paraId="39237C7E" w14:textId="0B9260C1" w:rsidR="0865B544" w:rsidRDefault="0865B544" w:rsidP="0865B544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>: O cliente ter acesso a sua conta</w:t>
            </w:r>
          </w:p>
        </w:tc>
      </w:tr>
      <w:tr w:rsidR="0865B544" w14:paraId="19C6EB49" w14:textId="77777777" w:rsidTr="0865B544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0F5B7" w14:textId="3D8B7A32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3C9EE896" w14:textId="0CFD7E61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71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5A9E9" w14:textId="2EE799E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entra na tela de cadastro</w:t>
            </w:r>
          </w:p>
          <w:p w14:paraId="78125CF5" w14:textId="616191C0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fornece seu CPF, CEP, nome de usuário e senha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7DE7A5F5" w14:textId="3B5E95CD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é redirecionado à tela principal, com sua conta já vinculada, podendo abrir </w:t>
            </w:r>
            <w:r w:rsidR="00F83F36">
              <w:rPr>
                <w:rFonts w:ascii="Calibri" w:eastAsia="Calibri" w:hAnsi="Calibri" w:cs="Calibri"/>
                <w:color w:val="000000" w:themeColor="text1"/>
              </w:rPr>
              <w:t>seu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ícone padrão de usuário</w:t>
            </w:r>
          </w:p>
        </w:tc>
      </w:tr>
      <w:tr w:rsidR="0865B544" w14:paraId="51733E8B" w14:textId="77777777" w:rsidTr="0865B544">
        <w:trPr>
          <w:trHeight w:val="2940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600A3C" w14:textId="38E2039B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lastRenderedPageBreak/>
              <w:t xml:space="preserve">Critério de </w:t>
            </w:r>
          </w:p>
          <w:p w14:paraId="088BE735" w14:textId="4D70E763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71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254A19" w14:textId="4A44F9F9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cadastrado acessa a tela de login</w:t>
            </w:r>
          </w:p>
          <w:p w14:paraId="4CC4CE4E" w14:textId="3F615D3E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ce seu nome e senha</w:t>
            </w:r>
          </w:p>
          <w:p w14:paraId="278AF753" w14:textId="09A2ED24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, podendo identificar no canto superior direito sua foto, o nome do seu perfil (administrador, vendedor ou cliente) e a sua foto de cadastro ou um ícone padrão de usuário, caso não haja foto.</w:t>
            </w:r>
            <w:r w:rsidRPr="0865B544">
              <w:rPr>
                <w:rFonts w:ascii="Calibri" w:eastAsia="Calibri" w:hAnsi="Calibri" w:cs="Calibri"/>
                <w:color w:val="00B0F0"/>
              </w:rPr>
              <w:t>.</w:t>
            </w:r>
          </w:p>
        </w:tc>
      </w:tr>
    </w:tbl>
    <w:p w14:paraId="4EF3D0D4" w14:textId="74493321" w:rsidR="085682D4" w:rsidRDefault="085682D4" w:rsidP="0865B544">
      <w:pPr>
        <w:spacing w:after="200"/>
        <w:jc w:val="center"/>
      </w:pPr>
      <w:r w:rsidRPr="0865B544">
        <w:rPr>
          <w:rFonts w:ascii="Calibri" w:eastAsia="Calibri" w:hAnsi="Calibri" w:cs="Calibri"/>
          <w:b/>
          <w:bCs/>
          <w:noProof/>
          <w:sz w:val="18"/>
          <w:szCs w:val="18"/>
        </w:rPr>
        <w:t>Figura 6 – Exemplo 2: User Stories e Critérios de Aceite. Fonte: AGUIAR, F. 2018.</w:t>
      </w:r>
    </w:p>
    <w:p w14:paraId="6F7777DC" w14:textId="18B44AC2" w:rsidR="0865B544" w:rsidRDefault="0865B544" w:rsidP="0865B544">
      <w:pPr>
        <w:pStyle w:val="CorpodeTexto"/>
        <w:rPr>
          <w:noProof/>
        </w:rPr>
      </w:pPr>
    </w:p>
    <w:p w14:paraId="240E4600" w14:textId="537AC3DB" w:rsidR="781F01BB" w:rsidRDefault="781F01BB" w:rsidP="781F01BB">
      <w:pPr>
        <w:pStyle w:val="CorpodeTexto"/>
        <w:rPr>
          <w:noProof/>
        </w:rPr>
      </w:pPr>
    </w:p>
    <w:tbl>
      <w:tblPr>
        <w:tblStyle w:val="Tabelacomgrade"/>
        <w:tblpPr w:leftFromText="141" w:rightFromText="141" w:vertAnchor="text" w:tblpX="-5" w:tblpY="1"/>
        <w:tblOverlap w:val="never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92786" w14:paraId="2F9E1B5E" w14:textId="77777777" w:rsidTr="00435A87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1D40CED8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bookmarkStart w:id="15" w:name="_Toc158902409"/>
            <w:r>
              <w:rPr>
                <w:b/>
                <w:bCs/>
              </w:rPr>
              <w:t xml:space="preserve">HISTÓRIA DO USUÁRIO </w:t>
            </w:r>
            <w:r w:rsidR="00D3387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D0FD359">
              <w:t>Gerenciar</w:t>
            </w:r>
            <w:r w:rsidR="2BF9239D">
              <w:t xml:space="preserve"> página “Sobre nós” </w:t>
            </w:r>
            <w:r w:rsidR="6269ED34">
              <w:t>Da loja</w:t>
            </w:r>
          </w:p>
        </w:tc>
      </w:tr>
      <w:tr w:rsidR="008A5257" w14:paraId="23596AA3" w14:textId="77777777" w:rsidTr="00435A8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087815CC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t>COMO</w:t>
            </w:r>
            <w:r>
              <w:t xml:space="preserve">: </w:t>
            </w:r>
            <w:r w:rsidR="6FCC5386">
              <w:t>Administrador</w:t>
            </w:r>
            <w:r w:rsidR="239C81C8">
              <w:t xml:space="preserve"> </w:t>
            </w:r>
          </w:p>
          <w:p w14:paraId="32A7E2B1" w14:textId="0E5BCD06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152A3EC0">
              <w:rPr>
                <w:b/>
                <w:bCs/>
              </w:rPr>
              <w:t>POSSO</w:t>
            </w:r>
            <w:r>
              <w:t xml:space="preserve">: </w:t>
            </w:r>
            <w:r w:rsidR="17066A5C">
              <w:t>Alterar</w:t>
            </w:r>
            <w:r w:rsidR="72DA063F">
              <w:t xml:space="preserve"> página “Sobre nós” Da loja</w:t>
            </w:r>
          </w:p>
          <w:p w14:paraId="6DB06682" w14:textId="53200274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t>PARA</w:t>
            </w:r>
            <w:r>
              <w:t xml:space="preserve">: </w:t>
            </w:r>
            <w:r w:rsidR="28EB94E0">
              <w:t>Atualizar informações necessárias da loja</w:t>
            </w:r>
          </w:p>
        </w:tc>
      </w:tr>
      <w:tr w:rsidR="008A5257" w14:paraId="53105481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559DA92D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25476551" w:rsidR="005F7AE4" w:rsidRDefault="005F7AE4" w:rsidP="00435A87">
            <w:pPr>
              <w:spacing w:before="60" w:after="60"/>
              <w:ind w:left="168"/>
            </w:pPr>
            <w:r w:rsidRPr="3BDD3568">
              <w:rPr>
                <w:b/>
                <w:bCs/>
              </w:rPr>
              <w:t>DADO</w:t>
            </w:r>
            <w:r>
              <w:t xml:space="preserve"> </w:t>
            </w:r>
            <w:r w:rsidRPr="3BDD3568">
              <w:rPr>
                <w:b/>
                <w:bCs/>
              </w:rPr>
              <w:t>QUE</w:t>
            </w:r>
            <w:r>
              <w:t xml:space="preserve">: </w:t>
            </w:r>
            <w:r w:rsidR="60F1944C">
              <w:t xml:space="preserve">O </w:t>
            </w:r>
            <w:r w:rsidR="6CFAD1FB">
              <w:t xml:space="preserve">Administrador </w:t>
            </w:r>
            <w:r w:rsidR="19757982">
              <w:t>está logado</w:t>
            </w:r>
          </w:p>
          <w:p w14:paraId="133EFED9" w14:textId="37F3612A" w:rsidR="005F7AE4" w:rsidRDefault="005F7AE4" w:rsidP="00435A87">
            <w:pPr>
              <w:spacing w:before="60" w:after="60"/>
              <w:ind w:left="168"/>
            </w:pPr>
            <w:r w:rsidRPr="175B64A0">
              <w:rPr>
                <w:b/>
                <w:bCs/>
              </w:rPr>
              <w:t>QUANDO</w:t>
            </w:r>
            <w:r>
              <w:t xml:space="preserve">: </w:t>
            </w:r>
            <w:r w:rsidR="647F6387">
              <w:t>Ele adentra a aba de “Sobre nós”</w:t>
            </w:r>
          </w:p>
          <w:p w14:paraId="72C38D4A" w14:textId="32B24ED2" w:rsidR="005F7AE4" w:rsidRDefault="005F7AE4" w:rsidP="00435A87">
            <w:pPr>
              <w:spacing w:before="60" w:after="60"/>
              <w:ind w:left="168"/>
            </w:pPr>
            <w:r w:rsidRPr="4A278BDD">
              <w:rPr>
                <w:b/>
                <w:bCs/>
              </w:rPr>
              <w:t>ENTÃO</w:t>
            </w:r>
            <w:r>
              <w:t xml:space="preserve">: </w:t>
            </w:r>
            <w:r w:rsidR="54677761">
              <w:t xml:space="preserve">Ele pode </w:t>
            </w:r>
            <w:r w:rsidR="0B74D982">
              <w:t xml:space="preserve">alterar ou </w:t>
            </w:r>
            <w:r w:rsidR="54677761">
              <w:t>atualizar a lista de funcionários da loja</w:t>
            </w:r>
          </w:p>
        </w:tc>
      </w:tr>
      <w:tr w:rsidR="008A5257" w14:paraId="1B7F8953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316DD370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589CA11B" w:rsidR="005F7AE4" w:rsidRDefault="005F7AE4" w:rsidP="00435A87">
            <w:pPr>
              <w:spacing w:before="60" w:after="60"/>
              <w:ind w:left="168"/>
            </w:pPr>
            <w:r w:rsidRPr="673DDFB3">
              <w:rPr>
                <w:b/>
                <w:bCs/>
              </w:rPr>
              <w:t>DADO</w:t>
            </w:r>
            <w:r>
              <w:t xml:space="preserve"> </w:t>
            </w:r>
            <w:r w:rsidRPr="673DDFB3">
              <w:rPr>
                <w:b/>
                <w:bCs/>
              </w:rPr>
              <w:t>QUE</w:t>
            </w:r>
            <w:r>
              <w:t xml:space="preserve">: </w:t>
            </w:r>
            <w:r w:rsidR="511FDB3E">
              <w:t>O administrador está logado</w:t>
            </w:r>
          </w:p>
          <w:p w14:paraId="2C48CDD6" w14:textId="6E86E35B" w:rsidR="005F7AE4" w:rsidRDefault="005F7AE4" w:rsidP="00435A87">
            <w:pPr>
              <w:spacing w:before="60" w:after="60"/>
              <w:ind w:left="168"/>
              <w:rPr>
                <w:color w:val="00B0F0"/>
              </w:rPr>
            </w:pPr>
            <w:r w:rsidRPr="673DDFB3">
              <w:rPr>
                <w:b/>
                <w:bCs/>
              </w:rPr>
              <w:t>QUANDO</w:t>
            </w:r>
            <w:r>
              <w:t xml:space="preserve">: </w:t>
            </w:r>
            <w:r w:rsidR="4D3838CD">
              <w:t>Ele adentrar a página de “Sobre Nós”</w:t>
            </w:r>
          </w:p>
          <w:p w14:paraId="0F0693AD" w14:textId="00FCCBB5" w:rsidR="005F7AE4" w:rsidRDefault="005F7AE4" w:rsidP="00435A87">
            <w:pPr>
              <w:spacing w:before="60" w:after="60"/>
              <w:ind w:left="168"/>
            </w:pPr>
            <w:r w:rsidRPr="11101B35">
              <w:rPr>
                <w:b/>
                <w:bCs/>
              </w:rPr>
              <w:t>ENTÃO</w:t>
            </w:r>
            <w:r>
              <w:t xml:space="preserve">: </w:t>
            </w:r>
            <w:r w:rsidR="51854272">
              <w:t xml:space="preserve">ele pode alterar ou atualizar a </w:t>
            </w:r>
            <w:r w:rsidR="15680DB2">
              <w:t>localização da loja</w:t>
            </w:r>
          </w:p>
          <w:p w14:paraId="000D5B98" w14:textId="3240F29F" w:rsidR="005F7AE4" w:rsidRDefault="005F7AE4" w:rsidP="00435A87">
            <w:pPr>
              <w:spacing w:before="60" w:after="60"/>
              <w:ind w:left="168"/>
            </w:pPr>
            <w:r w:rsidRPr="11101B35">
              <w:rPr>
                <w:color w:val="00B0F0"/>
              </w:rPr>
              <w:lastRenderedPageBreak/>
              <w:t xml:space="preserve"> </w:t>
            </w:r>
          </w:p>
        </w:tc>
      </w:tr>
    </w:tbl>
    <w:p w14:paraId="52C6E70A" w14:textId="431BE66D" w:rsidR="005F7AE4" w:rsidRDefault="00435A87" w:rsidP="005F7AE4">
      <w:pPr>
        <w:pStyle w:val="Legenda"/>
        <w:rPr>
          <w:noProof/>
        </w:rPr>
      </w:pPr>
      <w:bookmarkStart w:id="16" w:name="_Toc161760122"/>
      <w:r>
        <w:lastRenderedPageBreak/>
        <w:br w:type="textWrapping" w:clear="all"/>
      </w:r>
      <w:r w:rsidR="005F7AE4">
        <w:t xml:space="preserve">Figura </w:t>
      </w:r>
      <w:fldSimple w:instr=" SEQ Figura \* ARABIC ">
        <w:r w:rsidR="005F7AE4">
          <w:rPr>
            <w:noProof/>
          </w:rPr>
          <w:t>6</w:t>
        </w:r>
      </w:fldSimple>
      <w:r w:rsidR="005F7AE4">
        <w:t xml:space="preserve"> – Exemplo 2: </w:t>
      </w:r>
      <w:proofErr w:type="spellStart"/>
      <w:r w:rsidR="005F7AE4">
        <w:t>User</w:t>
      </w:r>
      <w:proofErr w:type="spellEnd"/>
      <w:r w:rsidR="005F7AE4">
        <w:t xml:space="preserve"> Stories e Critérios de Aceite</w:t>
      </w:r>
      <w:r w:rsidR="005F7AE4">
        <w:rPr>
          <w:noProof/>
        </w:rPr>
        <w:t>. Fonte: AGUIAR, F. 2018.</w:t>
      </w:r>
      <w:bookmarkEnd w:id="16"/>
    </w:p>
    <w:p w14:paraId="04D5BACE" w14:textId="169FDCB8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pPr w:leftFromText="141" w:rightFromText="141" w:vertAnchor="text" w:tblpY="1"/>
        <w:tblOverlap w:val="never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357D30" w:rsidRPr="00821815" w14:paraId="6008209C" w14:textId="77777777" w:rsidTr="00357D30">
        <w:trPr>
          <w:trHeight w:val="380"/>
        </w:trPr>
        <w:tc>
          <w:tcPr>
            <w:tcW w:w="8505" w:type="dxa"/>
            <w:gridSpan w:val="2"/>
            <w:vAlign w:val="center"/>
          </w:tcPr>
          <w:p w14:paraId="215BF664" w14:textId="40DC9FB5" w:rsidR="00D91C78" w:rsidRPr="00745783" w:rsidRDefault="00D91C78" w:rsidP="00357D30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="00D3387E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0EA7A7B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642885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000B68F2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ráfico de despesas e </w:t>
            </w:r>
            <w:r w:rsidR="002D4C76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ucro</w:t>
            </w:r>
          </w:p>
        </w:tc>
      </w:tr>
      <w:tr w:rsidR="00D91C78" w14:paraId="34E89F7F" w14:textId="77777777" w:rsidTr="00357D30">
        <w:tc>
          <w:tcPr>
            <w:tcW w:w="8505" w:type="dxa"/>
            <w:gridSpan w:val="2"/>
          </w:tcPr>
          <w:p w14:paraId="32D7E90C" w14:textId="7E46DB11" w:rsidR="00D91C78" w:rsidRDefault="00D91C78" w:rsidP="00357D3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600834">
              <w:t>Administrador</w:t>
            </w:r>
          </w:p>
          <w:p w14:paraId="20144C2D" w14:textId="00A49BF0" w:rsidR="00D91C78" w:rsidRPr="00821815" w:rsidRDefault="00D91C78" w:rsidP="00357D3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7CFAE1EF">
              <w:t xml:space="preserve">Acessar </w:t>
            </w:r>
            <w:r w:rsidR="00EA7A7B">
              <w:t xml:space="preserve">o </w:t>
            </w:r>
            <w:r w:rsidR="002D5C85">
              <w:t>gráfico de despe</w:t>
            </w:r>
            <w:r w:rsidR="008E3CD3">
              <w:t>sas e lucro</w:t>
            </w:r>
          </w:p>
          <w:p w14:paraId="45BB1385" w14:textId="43A3DE99" w:rsidR="00D91C78" w:rsidRDefault="45C55C1C" w:rsidP="00357D30">
            <w:pPr>
              <w:spacing w:before="60" w:after="60"/>
              <w:ind w:left="30" w:hanging="30"/>
            </w:pPr>
            <w:r w:rsidRPr="34459933">
              <w:rPr>
                <w:b/>
                <w:bCs/>
              </w:rPr>
              <w:t>PARA</w:t>
            </w:r>
            <w:r>
              <w:t xml:space="preserve">: </w:t>
            </w:r>
            <w:r w:rsidR="4BCDECD9">
              <w:t xml:space="preserve">visualizar </w:t>
            </w:r>
            <w:r w:rsidR="614433CD">
              <w:t xml:space="preserve">a </w:t>
            </w:r>
            <w:r w:rsidR="7D7F2D91">
              <w:t>Renda e a posição financeira atual da empresa</w:t>
            </w:r>
            <w:r w:rsidR="00642885">
              <w:t xml:space="preserve"> e gerenciar</w:t>
            </w:r>
            <w:r w:rsidR="00D6548C">
              <w:t xml:space="preserve"> </w:t>
            </w:r>
          </w:p>
        </w:tc>
      </w:tr>
      <w:tr w:rsidR="00D91C78" w14:paraId="48B3C2DF" w14:textId="77777777" w:rsidTr="00357D30">
        <w:tc>
          <w:tcPr>
            <w:tcW w:w="1276" w:type="dxa"/>
          </w:tcPr>
          <w:p w14:paraId="5B3B9E3B" w14:textId="77777777" w:rsidR="00D91C78" w:rsidRDefault="00D91C78" w:rsidP="00357D3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9322822" w14:textId="77777777" w:rsidR="00D91C78" w:rsidRPr="004F21EF" w:rsidRDefault="00D91C78" w:rsidP="00357D3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43A6D01" w14:textId="1B70DAF4" w:rsidR="00D91C78" w:rsidRDefault="00D91C78" w:rsidP="00357D3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9B5654">
              <w:t>Existe</w:t>
            </w:r>
            <w:r w:rsidR="00730AB7">
              <w:t xml:space="preserve"> um gr</w:t>
            </w:r>
            <w:r w:rsidR="0012254E">
              <w:t>áfico que mostra</w:t>
            </w:r>
            <w:r w:rsidR="00DB73ED">
              <w:t xml:space="preserve"> </w:t>
            </w:r>
            <w:r w:rsidR="001B49D2">
              <w:t xml:space="preserve">o gasto </w:t>
            </w:r>
            <w:r w:rsidR="00695F55">
              <w:t>do mês</w:t>
            </w:r>
          </w:p>
          <w:p w14:paraId="4074923C" w14:textId="543278CB" w:rsidR="00D91C78" w:rsidRPr="002063D9" w:rsidRDefault="00D91C78" w:rsidP="00357D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 w:rsidR="00B94EB1">
              <w:t xml:space="preserve"> </w:t>
            </w:r>
            <w:r w:rsidR="00600834">
              <w:t xml:space="preserve">o administrador </w:t>
            </w:r>
            <w:r w:rsidR="00695F55">
              <w:t>re</w:t>
            </w:r>
            <w:r w:rsidR="004A1944">
              <w:t>aliza</w:t>
            </w:r>
            <w:r w:rsidR="00C02A02">
              <w:t>r</w:t>
            </w:r>
            <w:r w:rsidR="004A1944">
              <w:t xml:space="preserve"> </w:t>
            </w:r>
            <w:r w:rsidR="00BA1ABA">
              <w:t>lo</w:t>
            </w:r>
            <w:r w:rsidR="008D3724">
              <w:t>gin</w:t>
            </w:r>
            <w:r w:rsidR="000C6D6B">
              <w:t xml:space="preserve"> e entrar na área restrita</w:t>
            </w:r>
            <w:r w:rsidR="008A0963">
              <w:t xml:space="preserve"> para ver os dados d</w:t>
            </w:r>
            <w:r w:rsidR="00B94EB1">
              <w:t>o mês</w:t>
            </w:r>
          </w:p>
          <w:p w14:paraId="531ADD97" w14:textId="218BED59" w:rsidR="00D91C78" w:rsidRPr="001137C6" w:rsidRDefault="00D91C78" w:rsidP="00357D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94EB1">
              <w:t xml:space="preserve">pode </w:t>
            </w:r>
            <w:r w:rsidR="008A0963">
              <w:t xml:space="preserve">visualizar e adicionar </w:t>
            </w:r>
            <w:r w:rsidR="0050333E">
              <w:t>mais alguma informação,</w:t>
            </w:r>
            <w:r w:rsidR="0090457E">
              <w:t xml:space="preserve"> como</w:t>
            </w:r>
            <w:r w:rsidR="0050333E">
              <w:t xml:space="preserve"> </w:t>
            </w:r>
            <w:r w:rsidR="00ED0C08">
              <w:t xml:space="preserve">despesa </w:t>
            </w:r>
            <w:r w:rsidR="0050333E">
              <w:t>extra</w:t>
            </w:r>
          </w:p>
        </w:tc>
      </w:tr>
      <w:tr w:rsidR="00D91C78" w14:paraId="0DF782EF" w14:textId="77777777" w:rsidTr="00357D30">
        <w:tc>
          <w:tcPr>
            <w:tcW w:w="1276" w:type="dxa"/>
          </w:tcPr>
          <w:p w14:paraId="3347B6C2" w14:textId="77777777" w:rsidR="00D91C78" w:rsidRDefault="00D91C78" w:rsidP="00357D3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13B10D5" w14:textId="77777777" w:rsidR="00D91C78" w:rsidRPr="004F21EF" w:rsidRDefault="00D91C78" w:rsidP="00357D3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201ABD9" w14:textId="41C481BE" w:rsidR="00D91C78" w:rsidRDefault="00D91C78" w:rsidP="00357D3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2C274D">
              <w:t>Existe um gráfico que mostra a renda do mês</w:t>
            </w:r>
          </w:p>
          <w:p w14:paraId="052A6FF7" w14:textId="1D5C8D78" w:rsidR="00D91C78" w:rsidRPr="002063D9" w:rsidRDefault="00D91C78" w:rsidP="00357D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57D30">
              <w:t>a loja realizar login e entrar na área restrita para ver os dados do mês</w:t>
            </w:r>
          </w:p>
          <w:p w14:paraId="4815F8D3" w14:textId="656F0613" w:rsidR="00D91C78" w:rsidRPr="001137C6" w:rsidRDefault="00D91C78" w:rsidP="00357D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57D30">
              <w:t xml:space="preserve"> pode visualizar e adicionar mais alguma informação, como </w:t>
            </w:r>
            <w:r w:rsidR="004F7EF6">
              <w:t>renda</w:t>
            </w:r>
            <w:r w:rsidR="00357D30">
              <w:t xml:space="preserve"> extra</w:t>
            </w:r>
          </w:p>
        </w:tc>
      </w:tr>
    </w:tbl>
    <w:p w14:paraId="0BC81B0A" w14:textId="02ABF1D0" w:rsidR="005F7AE4" w:rsidRDefault="00357D30">
      <w:pPr>
        <w:rPr>
          <w:rFonts w:asciiTheme="majorHAnsi" w:eastAsiaTheme="majorEastAsia" w:hAnsiTheme="majorHAnsi" w:cstheme="majorBidi"/>
          <w:sz w:val="32"/>
          <w:szCs w:val="32"/>
        </w:rPr>
      </w:pPr>
      <w:r>
        <w:rPr>
          <w:rFonts w:asciiTheme="majorHAnsi" w:eastAsiaTheme="majorEastAsia" w:hAnsiTheme="majorHAnsi" w:cstheme="majorBidi"/>
          <w:sz w:val="32"/>
          <w:szCs w:val="32"/>
        </w:rPr>
        <w:br w:type="textWrapping" w:clear="all"/>
      </w:r>
    </w:p>
    <w:tbl>
      <w:tblPr>
        <w:tblStyle w:val="Tabelacomgrade"/>
        <w:tblpPr w:leftFromText="141" w:rightFromText="141" w:vertAnchor="text" w:tblpY="1"/>
        <w:tblOverlap w:val="never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30029" w:rsidRPr="00745783" w14:paraId="363AF1EC" w14:textId="77777777" w:rsidTr="006937B1">
        <w:trPr>
          <w:trHeight w:val="380"/>
        </w:trPr>
        <w:tc>
          <w:tcPr>
            <w:tcW w:w="8505" w:type="dxa"/>
            <w:gridSpan w:val="2"/>
            <w:vAlign w:val="center"/>
          </w:tcPr>
          <w:p w14:paraId="0F39C4AE" w14:textId="77777777" w:rsidR="00F30029" w:rsidRPr="00745783" w:rsidRDefault="00F30029" w:rsidP="006937B1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5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Realizar login do cliente e da loja</w:t>
            </w:r>
          </w:p>
        </w:tc>
      </w:tr>
      <w:tr w:rsidR="00F30029" w14:paraId="47D55A36" w14:textId="77777777" w:rsidTr="006937B1">
        <w:tc>
          <w:tcPr>
            <w:tcW w:w="8505" w:type="dxa"/>
            <w:gridSpan w:val="2"/>
          </w:tcPr>
          <w:p w14:paraId="0E5FB2BE" w14:textId="77777777" w:rsidR="00F30029" w:rsidRDefault="00F30029" w:rsidP="006937B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loja e cliente</w:t>
            </w:r>
          </w:p>
          <w:p w14:paraId="0858EBDC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565CF950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lastRenderedPageBreak/>
              <w:t>PARA</w:t>
            </w:r>
            <w:r>
              <w:t>: Acessar sua conta na loja</w:t>
            </w:r>
          </w:p>
        </w:tc>
      </w:tr>
      <w:tr w:rsidR="00F30029" w:rsidRPr="001137C6" w14:paraId="54D17F4E" w14:textId="77777777" w:rsidTr="006937B1">
        <w:tc>
          <w:tcPr>
            <w:tcW w:w="1276" w:type="dxa"/>
          </w:tcPr>
          <w:p w14:paraId="5EF2B5E3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038B15D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9F905D7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161E6C5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43DEC8FE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, podendo abrir </w:t>
            </w:r>
            <w:r>
              <w:rPr>
                <w:rFonts w:ascii="Calibri" w:eastAsia="Calibri" w:hAnsi="Calibri" w:cs="Calibri"/>
                <w:color w:val="000000" w:themeColor="text1"/>
              </w:rPr>
              <w:t>seu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ícone padrão de usuário</w:t>
            </w:r>
          </w:p>
        </w:tc>
      </w:tr>
      <w:tr w:rsidR="00F30029" w:rsidRPr="001137C6" w14:paraId="12BA7650" w14:textId="77777777" w:rsidTr="006937B1">
        <w:tc>
          <w:tcPr>
            <w:tcW w:w="1276" w:type="dxa"/>
          </w:tcPr>
          <w:p w14:paraId="040DB4AC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D8DC17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6801B46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3BA319C2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7B1FEC55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senha</w:t>
            </w:r>
          </w:p>
        </w:tc>
      </w:tr>
      <w:tr w:rsidR="00F30029" w:rsidRPr="00667A7A" w14:paraId="6D1FAB64" w14:textId="77777777" w:rsidTr="006937B1">
        <w:trPr>
          <w:trHeight w:val="148"/>
        </w:trPr>
        <w:tc>
          <w:tcPr>
            <w:tcW w:w="1276" w:type="dxa"/>
          </w:tcPr>
          <w:p w14:paraId="1659913D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259127" w14:textId="77777777" w:rsidR="00F30029" w:rsidRPr="00C3567C" w:rsidRDefault="00F30029" w:rsidP="006937B1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0D3E3D4B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7C21B99" w14:textId="77777777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5CA97CA5" w14:textId="77777777" w:rsidR="00F30029" w:rsidRPr="00667A7A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 ele irá receber uma mensagem de erro pedindo para colocar o </w:t>
            </w:r>
            <w:proofErr w:type="spellStart"/>
            <w:r>
              <w:t>cpf</w:t>
            </w:r>
            <w:proofErr w:type="spellEnd"/>
          </w:p>
        </w:tc>
      </w:tr>
      <w:tr w:rsidR="00F30029" w:rsidRPr="004F21EF" w14:paraId="7821A25C" w14:textId="77777777" w:rsidTr="006937B1">
        <w:trPr>
          <w:trHeight w:val="148"/>
        </w:trPr>
        <w:tc>
          <w:tcPr>
            <w:tcW w:w="1276" w:type="dxa"/>
          </w:tcPr>
          <w:p w14:paraId="72FF1948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F79C608" w14:textId="77777777" w:rsidR="00F30029" w:rsidRPr="00C3567C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3DAF09E2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F1AE8EE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proofErr w:type="spellStart"/>
            <w:r>
              <w:rPr>
                <w:rFonts w:ascii="Calibri" w:eastAsia="Calibri" w:hAnsi="Calibri" w:cs="Calibri"/>
                <w:color w:val="000000" w:themeColor="text1"/>
              </w:rPr>
              <w:t>cpf</w:t>
            </w:r>
            <w:proofErr w:type="spellEnd"/>
            <w:r>
              <w:rPr>
                <w:rFonts w:ascii="Calibri" w:eastAsia="Calibri" w:hAnsi="Calibri" w:cs="Calibri"/>
                <w:color w:val="000000" w:themeColor="text1"/>
              </w:rPr>
              <w:t xml:space="preserve"> e senha estando incorreto seu login</w:t>
            </w:r>
          </w:p>
          <w:p w14:paraId="4666FDC1" w14:textId="77777777" w:rsidR="00F30029" w:rsidRPr="004F21EF" w:rsidRDefault="00F30029" w:rsidP="006937B1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 ele irá receber uma mensagem de erro dizendo </w:t>
            </w:r>
            <w:proofErr w:type="spellStart"/>
            <w:r>
              <w:t>cpf</w:t>
            </w:r>
            <w:proofErr w:type="spellEnd"/>
            <w:r>
              <w:t xml:space="preserve"> ou senha incorreta</w:t>
            </w:r>
          </w:p>
        </w:tc>
      </w:tr>
    </w:tbl>
    <w:p w14:paraId="2615EF80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44790F8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F64EF1F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0A2F30B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7BE37D8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9253B55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E76E18B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47DF557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EB2CCE0" w14:textId="77777777" w:rsidR="001D6E7E" w:rsidRDefault="001D6E7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0058D07" w14:textId="77777777" w:rsidR="001D6E7E" w:rsidRDefault="001D6E7E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pPr w:leftFromText="141" w:rightFromText="141" w:vertAnchor="text" w:tblpY="1"/>
        <w:tblOverlap w:val="never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30029" w:rsidRPr="00745783" w14:paraId="323F9AC9" w14:textId="77777777" w:rsidTr="006937B1">
        <w:trPr>
          <w:trHeight w:val="380"/>
        </w:trPr>
        <w:tc>
          <w:tcPr>
            <w:tcW w:w="8505" w:type="dxa"/>
            <w:gridSpan w:val="2"/>
            <w:vAlign w:val="center"/>
          </w:tcPr>
          <w:p w14:paraId="6D1DFB53" w14:textId="44BE9DA0" w:rsidR="00F30029" w:rsidRPr="00745783" w:rsidRDefault="00F30029" w:rsidP="006937B1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3E55661A" w:rsidRPr="4E688882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191A15E">
              <w:t>Manipular função de carrinho</w:t>
            </w:r>
          </w:p>
        </w:tc>
      </w:tr>
      <w:tr w:rsidR="00F30029" w14:paraId="528853E3" w14:textId="77777777" w:rsidTr="006937B1">
        <w:tc>
          <w:tcPr>
            <w:tcW w:w="8505" w:type="dxa"/>
            <w:gridSpan w:val="2"/>
          </w:tcPr>
          <w:p w14:paraId="4D21DFC5" w14:textId="1D45968A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COMO</w:t>
            </w:r>
            <w:r>
              <w:t xml:space="preserve">: </w:t>
            </w:r>
            <w:r w:rsidR="2B648619">
              <w:t>Cliente</w:t>
            </w:r>
          </w:p>
          <w:p w14:paraId="27925EBC" w14:textId="55929540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OSSO</w:t>
            </w:r>
            <w:r>
              <w:t xml:space="preserve">: </w:t>
            </w:r>
            <w:r w:rsidR="6D5A645F">
              <w:t>manipular função do carrinho</w:t>
            </w:r>
          </w:p>
          <w:p w14:paraId="354927CB" w14:textId="4F1F7669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ARA</w:t>
            </w:r>
            <w:r>
              <w:t xml:space="preserve">: </w:t>
            </w:r>
            <w:r w:rsidR="776661CA">
              <w:t>Pagar pelo produto</w:t>
            </w:r>
          </w:p>
        </w:tc>
      </w:tr>
      <w:tr w:rsidR="00F30029" w:rsidRPr="001137C6" w14:paraId="78826BBC" w14:textId="77777777" w:rsidTr="006937B1">
        <w:tc>
          <w:tcPr>
            <w:tcW w:w="1276" w:type="dxa"/>
          </w:tcPr>
          <w:p w14:paraId="53070DB2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A54486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>Aceite 1</w:t>
            </w:r>
          </w:p>
        </w:tc>
        <w:tc>
          <w:tcPr>
            <w:tcW w:w="7229" w:type="dxa"/>
          </w:tcPr>
          <w:p w14:paraId="6F42A0DE" w14:textId="5ED5549F" w:rsidR="00F30029" w:rsidRDefault="00F30029" w:rsidP="006937B1">
            <w:pPr>
              <w:spacing w:before="60" w:after="60"/>
              <w:ind w:left="168"/>
            </w:pPr>
            <w:r w:rsidRPr="42987AF7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42987AF7">
              <w:rPr>
                <w:b/>
                <w:bCs/>
              </w:rPr>
              <w:t>QUE</w:t>
            </w:r>
            <w:r>
              <w:t xml:space="preserve">: </w:t>
            </w:r>
            <w:r w:rsidR="621D3664">
              <w:t>O cliente esteja logado</w:t>
            </w:r>
          </w:p>
          <w:p w14:paraId="6A225CD5" w14:textId="2346BFAB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lastRenderedPageBreak/>
              <w:t xml:space="preserve">QUANDO: </w:t>
            </w:r>
            <w:r>
              <w:t xml:space="preserve">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480D3E57" w:rsidRPr="42987AF7">
              <w:rPr>
                <w:rFonts w:ascii="Calibri" w:eastAsia="Calibri" w:hAnsi="Calibri" w:cs="Calibri"/>
                <w:color w:val="000000" w:themeColor="text1"/>
              </w:rPr>
              <w:t>adiciona produtos no seu carrinho</w:t>
            </w:r>
          </w:p>
          <w:p w14:paraId="43503EB5" w14:textId="5C60E4B8" w:rsidR="00F30029" w:rsidRPr="001137C6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>ENTÃO</w:t>
            </w:r>
            <w:r>
              <w:t xml:space="preserve">: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5004E083" w:rsidRPr="42987AF7">
              <w:rPr>
                <w:rFonts w:ascii="Calibri" w:eastAsia="Calibri" w:hAnsi="Calibri" w:cs="Calibri"/>
                <w:color w:val="000000" w:themeColor="text1"/>
              </w:rPr>
              <w:t>ele pode alterar os itens do carrinho</w:t>
            </w:r>
            <w:r w:rsidR="49A22990" w:rsidRPr="20DAF703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49A22990" w:rsidRPr="45EB7BB8">
              <w:rPr>
                <w:rFonts w:ascii="Calibri" w:eastAsia="Calibri" w:hAnsi="Calibri" w:cs="Calibri"/>
                <w:color w:val="000000" w:themeColor="text1"/>
              </w:rPr>
              <w:t>como quantidade do mesmo produto</w:t>
            </w:r>
            <w:r w:rsidR="49A22990" w:rsidRPr="58175E29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49A22990" w:rsidRPr="66872A52">
              <w:rPr>
                <w:rFonts w:ascii="Calibri" w:eastAsia="Calibri" w:hAnsi="Calibri" w:cs="Calibri"/>
                <w:color w:val="000000" w:themeColor="text1"/>
              </w:rPr>
              <w:t xml:space="preserve">tamanho </w:t>
            </w:r>
            <w:r w:rsidR="49A22990" w:rsidRPr="64BE7DF7">
              <w:rPr>
                <w:rFonts w:ascii="Calibri" w:eastAsia="Calibri" w:hAnsi="Calibri" w:cs="Calibri"/>
                <w:color w:val="000000" w:themeColor="text1"/>
              </w:rPr>
              <w:t xml:space="preserve">das peças </w:t>
            </w:r>
            <w:r w:rsidR="49A22990" w:rsidRPr="4FD5FC95">
              <w:rPr>
                <w:rFonts w:ascii="Calibri" w:eastAsia="Calibri" w:hAnsi="Calibri" w:cs="Calibri"/>
                <w:color w:val="000000" w:themeColor="text1"/>
              </w:rPr>
              <w:t xml:space="preserve">e </w:t>
            </w:r>
            <w:r w:rsidR="49A22990" w:rsidRPr="03170D63">
              <w:rPr>
                <w:rFonts w:ascii="Calibri" w:eastAsia="Calibri" w:hAnsi="Calibri" w:cs="Calibri"/>
                <w:color w:val="000000" w:themeColor="text1"/>
              </w:rPr>
              <w:t xml:space="preserve">retirar produtos não </w:t>
            </w:r>
            <w:r w:rsidR="49A22990" w:rsidRPr="45388BC8">
              <w:rPr>
                <w:rFonts w:ascii="Calibri" w:eastAsia="Calibri" w:hAnsi="Calibri" w:cs="Calibri"/>
                <w:color w:val="000000" w:themeColor="text1"/>
              </w:rPr>
              <w:t>mais desejados.</w:t>
            </w:r>
          </w:p>
        </w:tc>
      </w:tr>
      <w:tr w:rsidR="00F30029" w:rsidRPr="001137C6" w14:paraId="005AEC88" w14:textId="77777777" w:rsidTr="006937B1">
        <w:tc>
          <w:tcPr>
            <w:tcW w:w="1276" w:type="dxa"/>
          </w:tcPr>
          <w:p w14:paraId="3E6BFE2A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025644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4B453B6" w14:textId="42A258DF" w:rsidR="00F3002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92694E9">
              <w:rPr>
                <w:b/>
                <w:bCs/>
              </w:rPr>
              <w:t>DADO</w:t>
            </w:r>
            <w:r>
              <w:t xml:space="preserve"> </w:t>
            </w:r>
            <w:r w:rsidRPr="792694E9">
              <w:rPr>
                <w:b/>
                <w:bCs/>
              </w:rPr>
              <w:t>QUE</w:t>
            </w:r>
            <w:r>
              <w:t>:</w:t>
            </w:r>
            <w:r w:rsidR="00048964">
              <w:t xml:space="preserve"> O cliente esteja logado</w:t>
            </w:r>
          </w:p>
          <w:p w14:paraId="2E41ACCA" w14:textId="08EA0762" w:rsidR="00F30029" w:rsidRPr="001137C6" w:rsidRDefault="00F3002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765BAB2D">
              <w:t xml:space="preserve">Adicionar produtos ao carrinho </w:t>
            </w:r>
            <w:r w:rsidR="72DBC42B">
              <w:t>que não estão mais em estoque</w:t>
            </w:r>
          </w:p>
          <w:p w14:paraId="26A0C2B9" w14:textId="4C2AA58C" w:rsidR="00F30029" w:rsidRPr="001137C6" w:rsidRDefault="00F30029" w:rsidP="006937B1">
            <w:pPr>
              <w:spacing w:before="60" w:after="60"/>
              <w:ind w:left="168"/>
            </w:pPr>
            <w:r w:rsidRPr="1C83696A">
              <w:rPr>
                <w:b/>
                <w:bCs/>
              </w:rPr>
              <w:t>ENTÃO</w:t>
            </w:r>
            <w:r>
              <w:t>:</w:t>
            </w:r>
            <w:r w:rsidR="7C4A7D5D">
              <w:t xml:space="preserve"> O cliente é incapaz de adicionar mais produtos do mesmo item ao carrinho</w:t>
            </w:r>
          </w:p>
        </w:tc>
      </w:tr>
    </w:tbl>
    <w:p w14:paraId="336550E2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E659773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4F59D7C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AB83D4" w14:textId="77777777" w:rsidR="001F1F64" w:rsidRDefault="001F1F64" w:rsidP="00FA629D">
      <w:pPr>
        <w:pStyle w:val="Ttulo1"/>
      </w:pPr>
    </w:p>
    <w:p w14:paraId="6180C566" w14:textId="77777777" w:rsidR="001D6E7E" w:rsidRDefault="001D6E7E" w:rsidP="001D6E7E"/>
    <w:p w14:paraId="58AF72C8" w14:textId="77777777" w:rsidR="001D6E7E" w:rsidRPr="001D6E7E" w:rsidRDefault="001D6E7E" w:rsidP="001D6E7E"/>
    <w:p w14:paraId="10B46963" w14:textId="34BBD5EA" w:rsidR="00FA629D" w:rsidRDefault="00FA629D" w:rsidP="00FA629D">
      <w:pPr>
        <w:pStyle w:val="Ttulo1"/>
      </w:pPr>
      <w:r>
        <w:t xml:space="preserve">ARTEFATO 6: </w:t>
      </w:r>
      <w:r w:rsidR="00723C3B">
        <w:t>Modelo Relacional</w:t>
      </w:r>
      <w:bookmarkEnd w:id="15"/>
    </w:p>
    <w:p w14:paraId="39E21A18" w14:textId="77777777" w:rsidR="002D4593" w:rsidRPr="002D4593" w:rsidRDefault="002D4593" w:rsidP="002D4593"/>
    <w:p w14:paraId="0AD50A19" w14:textId="50442493" w:rsidR="002D4593" w:rsidRPr="002D4593" w:rsidRDefault="002D4593" w:rsidP="002D4593">
      <w:r>
        <w:rPr>
          <w:noProof/>
        </w:rPr>
        <w:lastRenderedPageBreak/>
        <w:drawing>
          <wp:inline distT="0" distB="0" distL="0" distR="0" wp14:anchorId="751A4734" wp14:editId="07911897">
            <wp:extent cx="9376995" cy="4676775"/>
            <wp:effectExtent l="0" t="0" r="0" b="0"/>
            <wp:docPr id="397079167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0847" cy="47086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3BA78B" w14:textId="77777777" w:rsidR="00FA629D" w:rsidRDefault="00FA629D" w:rsidP="00FA629D"/>
    <w:p w14:paraId="2CF6CB75" w14:textId="2459801D" w:rsidR="002D4593" w:rsidRDefault="002D4593" w:rsidP="00FA629D">
      <w:r>
        <w:rPr>
          <w:noProof/>
        </w:rPr>
        <w:lastRenderedPageBreak/>
        <w:drawing>
          <wp:inline distT="0" distB="0" distL="0" distR="0" wp14:anchorId="6D97AC2A" wp14:editId="21FA0E0B">
            <wp:extent cx="9702394" cy="2953166"/>
            <wp:effectExtent l="0" t="0" r="0" b="0"/>
            <wp:docPr id="48270634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5924" cy="29694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E481D0" w14:textId="68BC5EF4" w:rsidR="00FA629D" w:rsidRDefault="00FA629D" w:rsidP="0089163D">
      <w:pPr>
        <w:pStyle w:val="Legenda"/>
        <w:spacing w:before="120"/>
      </w:pPr>
      <w:bookmarkStart w:id="17" w:name="_Toc96267031"/>
      <w:bookmarkStart w:id="18" w:name="_Toc161760123"/>
      <w:r>
        <w:t xml:space="preserve">Figura </w:t>
      </w:r>
      <w:fldSimple w:instr=" SEQ Figura \* ARABIC ">
        <w:r w:rsidR="005F7AE4">
          <w:rPr>
            <w:noProof/>
          </w:rPr>
          <w:t>7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7"/>
      <w:bookmarkEnd w:id="18"/>
    </w:p>
    <w:p w14:paraId="1A47CEC0" w14:textId="77777777" w:rsidR="00FA629D" w:rsidRDefault="00FA629D"/>
    <w:p w14:paraId="7A9E5E34" w14:textId="6687994F" w:rsidR="00FA629D" w:rsidRDefault="002D4593">
      <w:r>
        <w:object w:dxaOrig="1541" w:dyaOrig="995" w14:anchorId="279AFF7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2" type="#_x0000_t75" style="width:157.5pt;height:101.05pt" o:ole="">
            <v:imagedata r:id="rId14" o:title=""/>
          </v:shape>
          <o:OLEObject Type="Embed" ProgID="Package" ShapeID="_x0000_i1062" DrawAspect="Icon" ObjectID="_1805214307" r:id="rId15"/>
        </w:object>
      </w:r>
    </w:p>
    <w:p w14:paraId="65C735B3" w14:textId="2C691EA8" w:rsidR="002D4593" w:rsidRDefault="002D4593">
      <w:r w:rsidRPr="002D4593">
        <w:rPr>
          <w:noProof/>
        </w:rPr>
        <w:lastRenderedPageBreak/>
        <w:drawing>
          <wp:inline distT="0" distB="0" distL="0" distR="0" wp14:anchorId="0B106E36" wp14:editId="57C9D3EB">
            <wp:extent cx="8743950" cy="2076450"/>
            <wp:effectExtent l="0" t="0" r="0" b="0"/>
            <wp:docPr id="1426818874" name="Imagem 8" descr="Uma imagem contendo 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818874" name="Imagem 8" descr="Uma imagem contendo 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3950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0E08F" w14:textId="50FF5289" w:rsidR="00FA629D" w:rsidRDefault="00FA629D" w:rsidP="00FA629D">
      <w:pPr>
        <w:pStyle w:val="Ttulo1"/>
      </w:pPr>
      <w:bookmarkStart w:id="19" w:name="_Toc158902410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0F713D8C" w:rsidR="00197E9C" w:rsidRDefault="00197E9C" w:rsidP="007E636E">
      <w:pPr>
        <w:pStyle w:val="Legenda"/>
        <w:spacing w:before="120"/>
      </w:pPr>
      <w:bookmarkStart w:id="20" w:name="_Toc96277162"/>
      <w:bookmarkStart w:id="21" w:name="_Toc161760124"/>
      <w:r>
        <w:lastRenderedPageBreak/>
        <w:t xml:space="preserve">Figura </w:t>
      </w:r>
      <w:fldSimple w:instr=" SEQ Figura \* ARABIC ">
        <w:r w:rsidR="005F7AE4">
          <w:rPr>
            <w:noProof/>
          </w:rPr>
          <w:t>8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3846745B" w:rsidR="0090282B" w:rsidRDefault="0090282B" w:rsidP="0090282B">
      <w:pPr>
        <w:pStyle w:val="Ttulo1"/>
      </w:pPr>
      <w:bookmarkStart w:id="22" w:name="_Toc158902411"/>
      <w:r>
        <w:t xml:space="preserve">ARTEFATO 8: </w:t>
      </w:r>
      <w:r w:rsidR="00A11E09">
        <w:t>Diagrama de Atividades</w:t>
      </w:r>
      <w:bookmarkEnd w:id="22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3" w:name="_Toc161760125"/>
      <w:r>
        <w:lastRenderedPageBreak/>
        <w:t xml:space="preserve">Figura </w:t>
      </w:r>
      <w:fldSimple w:instr=" SEQ Figura \* ARABIC ">
        <w:r w:rsidR="005F7AE4">
          <w:rPr>
            <w:noProof/>
          </w:rPr>
          <w:t>9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3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4" w:name="_Toc158902412"/>
      <w:r>
        <w:lastRenderedPageBreak/>
        <w:t>REFERÊNCIA BIBLIOGRÁFICAS</w:t>
      </w:r>
      <w:bookmarkEnd w:id="24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0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1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2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EA251E">
      <w:headerReference w:type="default" r:id="rId23"/>
      <w:footerReference w:type="default" r:id="rId24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56D5AE" w14:textId="77777777" w:rsidR="003F3A79" w:rsidRDefault="003F3A79" w:rsidP="004E16B3">
      <w:pPr>
        <w:spacing w:after="0" w:line="240" w:lineRule="auto"/>
      </w:pPr>
      <w:r>
        <w:separator/>
      </w:r>
    </w:p>
  </w:endnote>
  <w:endnote w:type="continuationSeparator" w:id="0">
    <w:p w14:paraId="6F471311" w14:textId="77777777" w:rsidR="003F3A79" w:rsidRDefault="003F3A79" w:rsidP="004E16B3">
      <w:pPr>
        <w:spacing w:after="0" w:line="240" w:lineRule="auto"/>
      </w:pPr>
      <w:r>
        <w:continuationSeparator/>
      </w:r>
    </w:p>
  </w:endnote>
  <w:endnote w:type="continuationNotice" w:id="1">
    <w:p w14:paraId="3F2F6232" w14:textId="77777777" w:rsidR="003F3A79" w:rsidRDefault="003F3A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6EB181" w14:textId="77777777" w:rsidR="003F3A79" w:rsidRDefault="003F3A79" w:rsidP="004E16B3">
      <w:pPr>
        <w:spacing w:after="0" w:line="240" w:lineRule="auto"/>
      </w:pPr>
      <w:r>
        <w:separator/>
      </w:r>
    </w:p>
  </w:footnote>
  <w:footnote w:type="continuationSeparator" w:id="0">
    <w:p w14:paraId="03AF5E35" w14:textId="77777777" w:rsidR="003F3A79" w:rsidRDefault="003F3A79" w:rsidP="004E16B3">
      <w:pPr>
        <w:spacing w:after="0" w:line="240" w:lineRule="auto"/>
      </w:pPr>
      <w:r>
        <w:continuationSeparator/>
      </w:r>
    </w:p>
  </w:footnote>
  <w:footnote w:type="continuationNotice" w:id="1">
    <w:p w14:paraId="00E65BCF" w14:textId="77777777" w:rsidR="003F3A79" w:rsidRDefault="003F3A7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820153">
    <w:abstractNumId w:val="13"/>
  </w:num>
  <w:num w:numId="2" w16cid:durableId="2078625988">
    <w:abstractNumId w:val="5"/>
  </w:num>
  <w:num w:numId="3" w16cid:durableId="808475758">
    <w:abstractNumId w:val="16"/>
  </w:num>
  <w:num w:numId="4" w16cid:durableId="904489272">
    <w:abstractNumId w:val="12"/>
  </w:num>
  <w:num w:numId="5" w16cid:durableId="1756046248">
    <w:abstractNumId w:val="9"/>
  </w:num>
  <w:num w:numId="6" w16cid:durableId="2090886969">
    <w:abstractNumId w:val="11"/>
  </w:num>
  <w:num w:numId="7" w16cid:durableId="2078816206">
    <w:abstractNumId w:val="3"/>
  </w:num>
  <w:num w:numId="8" w16cid:durableId="1028986548">
    <w:abstractNumId w:val="0"/>
  </w:num>
  <w:num w:numId="9" w16cid:durableId="12729333">
    <w:abstractNumId w:val="2"/>
  </w:num>
  <w:num w:numId="10" w16cid:durableId="952441920">
    <w:abstractNumId w:val="7"/>
  </w:num>
  <w:num w:numId="11" w16cid:durableId="1598713502">
    <w:abstractNumId w:val="11"/>
    <w:lvlOverride w:ilvl="0">
      <w:startOverride w:val="1"/>
    </w:lvlOverride>
  </w:num>
  <w:num w:numId="12" w16cid:durableId="813302205">
    <w:abstractNumId w:val="14"/>
  </w:num>
  <w:num w:numId="13" w16cid:durableId="47149074">
    <w:abstractNumId w:val="6"/>
  </w:num>
  <w:num w:numId="14" w16cid:durableId="1533415496">
    <w:abstractNumId w:val="8"/>
  </w:num>
  <w:num w:numId="15" w16cid:durableId="356273095">
    <w:abstractNumId w:val="10"/>
  </w:num>
  <w:num w:numId="16" w16cid:durableId="63570639">
    <w:abstractNumId w:val="15"/>
  </w:num>
  <w:num w:numId="17" w16cid:durableId="373577827">
    <w:abstractNumId w:val="4"/>
  </w:num>
  <w:num w:numId="18" w16cid:durableId="684330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E0E"/>
    <w:rsid w:val="000027C1"/>
    <w:rsid w:val="00003436"/>
    <w:rsid w:val="000049B5"/>
    <w:rsid w:val="00005993"/>
    <w:rsid w:val="000067C2"/>
    <w:rsid w:val="00011622"/>
    <w:rsid w:val="00012D2F"/>
    <w:rsid w:val="00015240"/>
    <w:rsid w:val="0001665C"/>
    <w:rsid w:val="00016C1E"/>
    <w:rsid w:val="00017559"/>
    <w:rsid w:val="000212D0"/>
    <w:rsid w:val="00022F8E"/>
    <w:rsid w:val="000249C8"/>
    <w:rsid w:val="00024D58"/>
    <w:rsid w:val="000256BF"/>
    <w:rsid w:val="000270A2"/>
    <w:rsid w:val="00031ACA"/>
    <w:rsid w:val="000331F7"/>
    <w:rsid w:val="00035FB0"/>
    <w:rsid w:val="000365E6"/>
    <w:rsid w:val="00042E8A"/>
    <w:rsid w:val="00043C90"/>
    <w:rsid w:val="00046419"/>
    <w:rsid w:val="00047BB3"/>
    <w:rsid w:val="00048964"/>
    <w:rsid w:val="00050B6B"/>
    <w:rsid w:val="000524BC"/>
    <w:rsid w:val="000528F3"/>
    <w:rsid w:val="00054D4D"/>
    <w:rsid w:val="00057A82"/>
    <w:rsid w:val="00060634"/>
    <w:rsid w:val="00062313"/>
    <w:rsid w:val="000628C4"/>
    <w:rsid w:val="00063E75"/>
    <w:rsid w:val="00066B23"/>
    <w:rsid w:val="000677B2"/>
    <w:rsid w:val="00071A4C"/>
    <w:rsid w:val="00074377"/>
    <w:rsid w:val="000751F6"/>
    <w:rsid w:val="00075420"/>
    <w:rsid w:val="0007548F"/>
    <w:rsid w:val="00075DBD"/>
    <w:rsid w:val="000769BD"/>
    <w:rsid w:val="00077C9E"/>
    <w:rsid w:val="00080C6D"/>
    <w:rsid w:val="0008510E"/>
    <w:rsid w:val="00086636"/>
    <w:rsid w:val="00086D77"/>
    <w:rsid w:val="000901E5"/>
    <w:rsid w:val="00090F1A"/>
    <w:rsid w:val="00091F2A"/>
    <w:rsid w:val="000932F6"/>
    <w:rsid w:val="000933CB"/>
    <w:rsid w:val="0009553B"/>
    <w:rsid w:val="0009604C"/>
    <w:rsid w:val="00096665"/>
    <w:rsid w:val="00096F9A"/>
    <w:rsid w:val="00097E6B"/>
    <w:rsid w:val="000A0692"/>
    <w:rsid w:val="000A0B62"/>
    <w:rsid w:val="000A3C6E"/>
    <w:rsid w:val="000A3E76"/>
    <w:rsid w:val="000A4924"/>
    <w:rsid w:val="000A4E28"/>
    <w:rsid w:val="000A5025"/>
    <w:rsid w:val="000A5C41"/>
    <w:rsid w:val="000B0605"/>
    <w:rsid w:val="000B45BC"/>
    <w:rsid w:val="000B4C88"/>
    <w:rsid w:val="000B5F21"/>
    <w:rsid w:val="000B68F2"/>
    <w:rsid w:val="000C0162"/>
    <w:rsid w:val="000C0F34"/>
    <w:rsid w:val="000C174D"/>
    <w:rsid w:val="000C1B68"/>
    <w:rsid w:val="000C2135"/>
    <w:rsid w:val="000C428F"/>
    <w:rsid w:val="000C4523"/>
    <w:rsid w:val="000C51A3"/>
    <w:rsid w:val="000C5201"/>
    <w:rsid w:val="000C566E"/>
    <w:rsid w:val="000C6C18"/>
    <w:rsid w:val="000C6D6B"/>
    <w:rsid w:val="000D1D13"/>
    <w:rsid w:val="000D1F96"/>
    <w:rsid w:val="000D2A6C"/>
    <w:rsid w:val="000D5057"/>
    <w:rsid w:val="000D7BF4"/>
    <w:rsid w:val="000E092A"/>
    <w:rsid w:val="000E1564"/>
    <w:rsid w:val="000E1ECD"/>
    <w:rsid w:val="000E5D48"/>
    <w:rsid w:val="000E72E3"/>
    <w:rsid w:val="000F2C3B"/>
    <w:rsid w:val="000F5123"/>
    <w:rsid w:val="000F74BA"/>
    <w:rsid w:val="000F79E6"/>
    <w:rsid w:val="000F7E40"/>
    <w:rsid w:val="00101418"/>
    <w:rsid w:val="00101C13"/>
    <w:rsid w:val="00102509"/>
    <w:rsid w:val="00103BA7"/>
    <w:rsid w:val="00103E40"/>
    <w:rsid w:val="00104C50"/>
    <w:rsid w:val="00105FED"/>
    <w:rsid w:val="0010633A"/>
    <w:rsid w:val="0010663D"/>
    <w:rsid w:val="001071F9"/>
    <w:rsid w:val="00107DCE"/>
    <w:rsid w:val="00113137"/>
    <w:rsid w:val="00117DAE"/>
    <w:rsid w:val="00120778"/>
    <w:rsid w:val="00120E89"/>
    <w:rsid w:val="0012207E"/>
    <w:rsid w:val="0012254E"/>
    <w:rsid w:val="00122944"/>
    <w:rsid w:val="0012339B"/>
    <w:rsid w:val="00123AB0"/>
    <w:rsid w:val="00123CC9"/>
    <w:rsid w:val="00126DD9"/>
    <w:rsid w:val="00130C93"/>
    <w:rsid w:val="00131185"/>
    <w:rsid w:val="00131D1A"/>
    <w:rsid w:val="00133387"/>
    <w:rsid w:val="00135B94"/>
    <w:rsid w:val="00135CD5"/>
    <w:rsid w:val="00135DEC"/>
    <w:rsid w:val="001367D7"/>
    <w:rsid w:val="00137E2D"/>
    <w:rsid w:val="00143472"/>
    <w:rsid w:val="001444C2"/>
    <w:rsid w:val="0015323E"/>
    <w:rsid w:val="0016095C"/>
    <w:rsid w:val="00161177"/>
    <w:rsid w:val="0016231B"/>
    <w:rsid w:val="00162D1F"/>
    <w:rsid w:val="00162EC1"/>
    <w:rsid w:val="00162EF3"/>
    <w:rsid w:val="001634EC"/>
    <w:rsid w:val="00164EF0"/>
    <w:rsid w:val="00165C71"/>
    <w:rsid w:val="00166D95"/>
    <w:rsid w:val="001700DD"/>
    <w:rsid w:val="0017048B"/>
    <w:rsid w:val="00170F64"/>
    <w:rsid w:val="0017123A"/>
    <w:rsid w:val="001761A4"/>
    <w:rsid w:val="0017625C"/>
    <w:rsid w:val="0017785D"/>
    <w:rsid w:val="00177FA5"/>
    <w:rsid w:val="0018125B"/>
    <w:rsid w:val="00184B3C"/>
    <w:rsid w:val="0018633D"/>
    <w:rsid w:val="0019028F"/>
    <w:rsid w:val="0019043B"/>
    <w:rsid w:val="00190DAE"/>
    <w:rsid w:val="00192786"/>
    <w:rsid w:val="00193D3F"/>
    <w:rsid w:val="00194DB5"/>
    <w:rsid w:val="00196B20"/>
    <w:rsid w:val="00197E9C"/>
    <w:rsid w:val="001A1160"/>
    <w:rsid w:val="001A1807"/>
    <w:rsid w:val="001A1CBA"/>
    <w:rsid w:val="001A3DFA"/>
    <w:rsid w:val="001A4B24"/>
    <w:rsid w:val="001A5DF8"/>
    <w:rsid w:val="001B059E"/>
    <w:rsid w:val="001B0A7D"/>
    <w:rsid w:val="001B24C1"/>
    <w:rsid w:val="001B27EF"/>
    <w:rsid w:val="001B49D2"/>
    <w:rsid w:val="001B5C6C"/>
    <w:rsid w:val="001B6674"/>
    <w:rsid w:val="001C01D5"/>
    <w:rsid w:val="001C05A9"/>
    <w:rsid w:val="001C14FB"/>
    <w:rsid w:val="001C1860"/>
    <w:rsid w:val="001C1A49"/>
    <w:rsid w:val="001C3091"/>
    <w:rsid w:val="001C64AA"/>
    <w:rsid w:val="001C6E6D"/>
    <w:rsid w:val="001C702C"/>
    <w:rsid w:val="001C70EF"/>
    <w:rsid w:val="001D1B3D"/>
    <w:rsid w:val="001D1FBA"/>
    <w:rsid w:val="001D69D2"/>
    <w:rsid w:val="001D6E7E"/>
    <w:rsid w:val="001D74AF"/>
    <w:rsid w:val="001E2DB4"/>
    <w:rsid w:val="001E31EC"/>
    <w:rsid w:val="001E40B6"/>
    <w:rsid w:val="001E5652"/>
    <w:rsid w:val="001F0832"/>
    <w:rsid w:val="001F1F64"/>
    <w:rsid w:val="001F27B6"/>
    <w:rsid w:val="001F2F0E"/>
    <w:rsid w:val="001F3C81"/>
    <w:rsid w:val="001F3FEC"/>
    <w:rsid w:val="001F5208"/>
    <w:rsid w:val="001F6D2E"/>
    <w:rsid w:val="00200A6C"/>
    <w:rsid w:val="00201693"/>
    <w:rsid w:val="002060CD"/>
    <w:rsid w:val="00210243"/>
    <w:rsid w:val="00210B29"/>
    <w:rsid w:val="002134C5"/>
    <w:rsid w:val="00213BB5"/>
    <w:rsid w:val="0021507A"/>
    <w:rsid w:val="00217038"/>
    <w:rsid w:val="002170FD"/>
    <w:rsid w:val="0021748F"/>
    <w:rsid w:val="00220A6B"/>
    <w:rsid w:val="00220C71"/>
    <w:rsid w:val="00220DE7"/>
    <w:rsid w:val="00223421"/>
    <w:rsid w:val="0022342A"/>
    <w:rsid w:val="0022561C"/>
    <w:rsid w:val="0022650A"/>
    <w:rsid w:val="00233CD7"/>
    <w:rsid w:val="00234A16"/>
    <w:rsid w:val="00234AAF"/>
    <w:rsid w:val="00234E6D"/>
    <w:rsid w:val="00235794"/>
    <w:rsid w:val="00236B3D"/>
    <w:rsid w:val="00240144"/>
    <w:rsid w:val="0024055C"/>
    <w:rsid w:val="0024515C"/>
    <w:rsid w:val="00250597"/>
    <w:rsid w:val="0025182A"/>
    <w:rsid w:val="00252EAD"/>
    <w:rsid w:val="00254551"/>
    <w:rsid w:val="00254F4E"/>
    <w:rsid w:val="00260C5B"/>
    <w:rsid w:val="0026105D"/>
    <w:rsid w:val="00264FE7"/>
    <w:rsid w:val="002655C9"/>
    <w:rsid w:val="00266EA4"/>
    <w:rsid w:val="00267A72"/>
    <w:rsid w:val="002705B2"/>
    <w:rsid w:val="00270D54"/>
    <w:rsid w:val="0027184D"/>
    <w:rsid w:val="00273CDD"/>
    <w:rsid w:val="00274A71"/>
    <w:rsid w:val="00276545"/>
    <w:rsid w:val="00280652"/>
    <w:rsid w:val="002848DE"/>
    <w:rsid w:val="00285F4D"/>
    <w:rsid w:val="002863C6"/>
    <w:rsid w:val="00287F6C"/>
    <w:rsid w:val="0029031F"/>
    <w:rsid w:val="00291820"/>
    <w:rsid w:val="0029427A"/>
    <w:rsid w:val="00295EF0"/>
    <w:rsid w:val="0029738A"/>
    <w:rsid w:val="002A0FC2"/>
    <w:rsid w:val="002A3A85"/>
    <w:rsid w:val="002A67F7"/>
    <w:rsid w:val="002B116E"/>
    <w:rsid w:val="002B49C5"/>
    <w:rsid w:val="002B7F8F"/>
    <w:rsid w:val="002C274D"/>
    <w:rsid w:val="002C5C6C"/>
    <w:rsid w:val="002C645B"/>
    <w:rsid w:val="002D44A1"/>
    <w:rsid w:val="002D4593"/>
    <w:rsid w:val="002D49A9"/>
    <w:rsid w:val="002D4ACF"/>
    <w:rsid w:val="002D4C76"/>
    <w:rsid w:val="002D5192"/>
    <w:rsid w:val="002D5245"/>
    <w:rsid w:val="002D5C85"/>
    <w:rsid w:val="002D7BBF"/>
    <w:rsid w:val="002E2B9B"/>
    <w:rsid w:val="002E2FB0"/>
    <w:rsid w:val="002E404E"/>
    <w:rsid w:val="002E7626"/>
    <w:rsid w:val="002F13AA"/>
    <w:rsid w:val="002F7CBF"/>
    <w:rsid w:val="00300DB5"/>
    <w:rsid w:val="00300E03"/>
    <w:rsid w:val="00301300"/>
    <w:rsid w:val="003028B6"/>
    <w:rsid w:val="00303EAD"/>
    <w:rsid w:val="00305828"/>
    <w:rsid w:val="00313325"/>
    <w:rsid w:val="0031411D"/>
    <w:rsid w:val="0031440D"/>
    <w:rsid w:val="0031687D"/>
    <w:rsid w:val="003231E5"/>
    <w:rsid w:val="003243F0"/>
    <w:rsid w:val="00326025"/>
    <w:rsid w:val="00331792"/>
    <w:rsid w:val="00332014"/>
    <w:rsid w:val="00332C06"/>
    <w:rsid w:val="00336A75"/>
    <w:rsid w:val="0034407E"/>
    <w:rsid w:val="0034451F"/>
    <w:rsid w:val="00352150"/>
    <w:rsid w:val="00353046"/>
    <w:rsid w:val="00353155"/>
    <w:rsid w:val="0035434A"/>
    <w:rsid w:val="003547E6"/>
    <w:rsid w:val="0035758C"/>
    <w:rsid w:val="00357D30"/>
    <w:rsid w:val="0036017D"/>
    <w:rsid w:val="003602CF"/>
    <w:rsid w:val="0036070D"/>
    <w:rsid w:val="0036141A"/>
    <w:rsid w:val="00366F40"/>
    <w:rsid w:val="00370DD1"/>
    <w:rsid w:val="003748A0"/>
    <w:rsid w:val="003820D2"/>
    <w:rsid w:val="00384DB1"/>
    <w:rsid w:val="00385CD8"/>
    <w:rsid w:val="0038653B"/>
    <w:rsid w:val="00387647"/>
    <w:rsid w:val="003925B3"/>
    <w:rsid w:val="00393DD1"/>
    <w:rsid w:val="0039540C"/>
    <w:rsid w:val="003975C7"/>
    <w:rsid w:val="003A0B20"/>
    <w:rsid w:val="003A1FE1"/>
    <w:rsid w:val="003A38BB"/>
    <w:rsid w:val="003A43A3"/>
    <w:rsid w:val="003A4DD3"/>
    <w:rsid w:val="003A542D"/>
    <w:rsid w:val="003A54A0"/>
    <w:rsid w:val="003A680A"/>
    <w:rsid w:val="003B1F8B"/>
    <w:rsid w:val="003B230E"/>
    <w:rsid w:val="003B5613"/>
    <w:rsid w:val="003B6343"/>
    <w:rsid w:val="003C09D1"/>
    <w:rsid w:val="003D5A6D"/>
    <w:rsid w:val="003D5D1C"/>
    <w:rsid w:val="003E1998"/>
    <w:rsid w:val="003E25BE"/>
    <w:rsid w:val="003E6A77"/>
    <w:rsid w:val="003E7000"/>
    <w:rsid w:val="003F12BE"/>
    <w:rsid w:val="003F24E7"/>
    <w:rsid w:val="003F3A79"/>
    <w:rsid w:val="003F565D"/>
    <w:rsid w:val="003F5FD5"/>
    <w:rsid w:val="003F68BD"/>
    <w:rsid w:val="003F712A"/>
    <w:rsid w:val="003F7F9A"/>
    <w:rsid w:val="0040086B"/>
    <w:rsid w:val="00400A52"/>
    <w:rsid w:val="004019EF"/>
    <w:rsid w:val="004070BE"/>
    <w:rsid w:val="004076D8"/>
    <w:rsid w:val="00410D2E"/>
    <w:rsid w:val="0041440C"/>
    <w:rsid w:val="00416310"/>
    <w:rsid w:val="00420905"/>
    <w:rsid w:val="004238BD"/>
    <w:rsid w:val="00423ABE"/>
    <w:rsid w:val="00423FBA"/>
    <w:rsid w:val="00424FE2"/>
    <w:rsid w:val="00425C12"/>
    <w:rsid w:val="00426F0D"/>
    <w:rsid w:val="0043069E"/>
    <w:rsid w:val="00433DB1"/>
    <w:rsid w:val="0043409E"/>
    <w:rsid w:val="004350ED"/>
    <w:rsid w:val="00435A87"/>
    <w:rsid w:val="004363D0"/>
    <w:rsid w:val="0044029A"/>
    <w:rsid w:val="00443D4B"/>
    <w:rsid w:val="0044407B"/>
    <w:rsid w:val="00444378"/>
    <w:rsid w:val="00445B00"/>
    <w:rsid w:val="004472E3"/>
    <w:rsid w:val="00455551"/>
    <w:rsid w:val="00456F7F"/>
    <w:rsid w:val="00462A40"/>
    <w:rsid w:val="00463049"/>
    <w:rsid w:val="00463529"/>
    <w:rsid w:val="00465E48"/>
    <w:rsid w:val="00472784"/>
    <w:rsid w:val="00473664"/>
    <w:rsid w:val="00474BA2"/>
    <w:rsid w:val="004768F0"/>
    <w:rsid w:val="0048302D"/>
    <w:rsid w:val="00486B2D"/>
    <w:rsid w:val="00486E82"/>
    <w:rsid w:val="00491280"/>
    <w:rsid w:val="00492EB3"/>
    <w:rsid w:val="00494AFB"/>
    <w:rsid w:val="004A13B1"/>
    <w:rsid w:val="004A1944"/>
    <w:rsid w:val="004A1AF6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B4AC9"/>
    <w:rsid w:val="004B508F"/>
    <w:rsid w:val="004B50CF"/>
    <w:rsid w:val="004B6B0B"/>
    <w:rsid w:val="004C062D"/>
    <w:rsid w:val="004C3502"/>
    <w:rsid w:val="004C54CB"/>
    <w:rsid w:val="004C7304"/>
    <w:rsid w:val="004D2EBC"/>
    <w:rsid w:val="004E16B3"/>
    <w:rsid w:val="004E2E2C"/>
    <w:rsid w:val="004E7EF1"/>
    <w:rsid w:val="004F0339"/>
    <w:rsid w:val="004F0A94"/>
    <w:rsid w:val="004F7EF6"/>
    <w:rsid w:val="00501B45"/>
    <w:rsid w:val="0050333E"/>
    <w:rsid w:val="005037CE"/>
    <w:rsid w:val="00507445"/>
    <w:rsid w:val="005112D1"/>
    <w:rsid w:val="00514CFA"/>
    <w:rsid w:val="0051517D"/>
    <w:rsid w:val="00516769"/>
    <w:rsid w:val="005173C2"/>
    <w:rsid w:val="00517DFA"/>
    <w:rsid w:val="00523AC3"/>
    <w:rsid w:val="005244FE"/>
    <w:rsid w:val="00524CB2"/>
    <w:rsid w:val="0052602A"/>
    <w:rsid w:val="00527E51"/>
    <w:rsid w:val="00531060"/>
    <w:rsid w:val="00534E22"/>
    <w:rsid w:val="005355E1"/>
    <w:rsid w:val="0053560A"/>
    <w:rsid w:val="00536AF0"/>
    <w:rsid w:val="00540AD9"/>
    <w:rsid w:val="005422F8"/>
    <w:rsid w:val="00544C10"/>
    <w:rsid w:val="00547CF3"/>
    <w:rsid w:val="00552319"/>
    <w:rsid w:val="00553A08"/>
    <w:rsid w:val="005558CF"/>
    <w:rsid w:val="005606B9"/>
    <w:rsid w:val="00560C20"/>
    <w:rsid w:val="00561CCF"/>
    <w:rsid w:val="00562D27"/>
    <w:rsid w:val="0056498F"/>
    <w:rsid w:val="00570758"/>
    <w:rsid w:val="00573274"/>
    <w:rsid w:val="00575BB4"/>
    <w:rsid w:val="00576E82"/>
    <w:rsid w:val="0057722B"/>
    <w:rsid w:val="00581DD7"/>
    <w:rsid w:val="005821EE"/>
    <w:rsid w:val="00583710"/>
    <w:rsid w:val="0058523A"/>
    <w:rsid w:val="00587CAD"/>
    <w:rsid w:val="00596916"/>
    <w:rsid w:val="005973FB"/>
    <w:rsid w:val="00597B75"/>
    <w:rsid w:val="00597D0B"/>
    <w:rsid w:val="005A0BE0"/>
    <w:rsid w:val="005A1A89"/>
    <w:rsid w:val="005A45E3"/>
    <w:rsid w:val="005A5F05"/>
    <w:rsid w:val="005A64E6"/>
    <w:rsid w:val="005A7445"/>
    <w:rsid w:val="005B020A"/>
    <w:rsid w:val="005B22A9"/>
    <w:rsid w:val="005B3C1C"/>
    <w:rsid w:val="005B4C2C"/>
    <w:rsid w:val="005C35AE"/>
    <w:rsid w:val="005C53D7"/>
    <w:rsid w:val="005C672B"/>
    <w:rsid w:val="005C7708"/>
    <w:rsid w:val="005D1A23"/>
    <w:rsid w:val="005D329A"/>
    <w:rsid w:val="005D794A"/>
    <w:rsid w:val="005D7D71"/>
    <w:rsid w:val="005E1B46"/>
    <w:rsid w:val="005E3DCA"/>
    <w:rsid w:val="005E74B1"/>
    <w:rsid w:val="005E7FA0"/>
    <w:rsid w:val="005F0039"/>
    <w:rsid w:val="005F1C99"/>
    <w:rsid w:val="005F31B9"/>
    <w:rsid w:val="005F5914"/>
    <w:rsid w:val="005F5DA5"/>
    <w:rsid w:val="005F5E1F"/>
    <w:rsid w:val="005F613E"/>
    <w:rsid w:val="005F6602"/>
    <w:rsid w:val="005F7AE4"/>
    <w:rsid w:val="006001A0"/>
    <w:rsid w:val="00600834"/>
    <w:rsid w:val="006019C0"/>
    <w:rsid w:val="006043D6"/>
    <w:rsid w:val="00604495"/>
    <w:rsid w:val="0060650C"/>
    <w:rsid w:val="006074FB"/>
    <w:rsid w:val="0061072D"/>
    <w:rsid w:val="006115FD"/>
    <w:rsid w:val="00614BEB"/>
    <w:rsid w:val="0061551E"/>
    <w:rsid w:val="00617507"/>
    <w:rsid w:val="006177D1"/>
    <w:rsid w:val="00621AD0"/>
    <w:rsid w:val="0062300D"/>
    <w:rsid w:val="00623B91"/>
    <w:rsid w:val="00624CA5"/>
    <w:rsid w:val="0062565D"/>
    <w:rsid w:val="00626002"/>
    <w:rsid w:val="00626F54"/>
    <w:rsid w:val="00630F23"/>
    <w:rsid w:val="00631A5A"/>
    <w:rsid w:val="006336B0"/>
    <w:rsid w:val="0063463C"/>
    <w:rsid w:val="00635879"/>
    <w:rsid w:val="0063607B"/>
    <w:rsid w:val="00636A9D"/>
    <w:rsid w:val="00640C5A"/>
    <w:rsid w:val="00640FA3"/>
    <w:rsid w:val="00642728"/>
    <w:rsid w:val="00642885"/>
    <w:rsid w:val="006431B1"/>
    <w:rsid w:val="00643D11"/>
    <w:rsid w:val="006516A8"/>
    <w:rsid w:val="00652592"/>
    <w:rsid w:val="00654416"/>
    <w:rsid w:val="006566C8"/>
    <w:rsid w:val="006572D4"/>
    <w:rsid w:val="00657790"/>
    <w:rsid w:val="006624DB"/>
    <w:rsid w:val="006677EB"/>
    <w:rsid w:val="00667A7A"/>
    <w:rsid w:val="00667B32"/>
    <w:rsid w:val="00667C41"/>
    <w:rsid w:val="00667F07"/>
    <w:rsid w:val="006714CF"/>
    <w:rsid w:val="006725E4"/>
    <w:rsid w:val="00673DCD"/>
    <w:rsid w:val="006744B9"/>
    <w:rsid w:val="0067539A"/>
    <w:rsid w:val="00675A24"/>
    <w:rsid w:val="00675D0C"/>
    <w:rsid w:val="0067642D"/>
    <w:rsid w:val="0068056C"/>
    <w:rsid w:val="006817AA"/>
    <w:rsid w:val="006824B0"/>
    <w:rsid w:val="00682F27"/>
    <w:rsid w:val="00683337"/>
    <w:rsid w:val="00684AEB"/>
    <w:rsid w:val="006854F1"/>
    <w:rsid w:val="00687B41"/>
    <w:rsid w:val="006937A5"/>
    <w:rsid w:val="00694EB1"/>
    <w:rsid w:val="00695F55"/>
    <w:rsid w:val="006A221D"/>
    <w:rsid w:val="006A3101"/>
    <w:rsid w:val="006A4A2A"/>
    <w:rsid w:val="006A4FD5"/>
    <w:rsid w:val="006A5725"/>
    <w:rsid w:val="006A7818"/>
    <w:rsid w:val="006B5EA0"/>
    <w:rsid w:val="006B62CF"/>
    <w:rsid w:val="006C31C4"/>
    <w:rsid w:val="006C4945"/>
    <w:rsid w:val="006C574D"/>
    <w:rsid w:val="006C6790"/>
    <w:rsid w:val="006C6B39"/>
    <w:rsid w:val="006C7020"/>
    <w:rsid w:val="006C7D5C"/>
    <w:rsid w:val="006D190A"/>
    <w:rsid w:val="006D217D"/>
    <w:rsid w:val="006D78E7"/>
    <w:rsid w:val="006E04E7"/>
    <w:rsid w:val="006E35A9"/>
    <w:rsid w:val="006E414F"/>
    <w:rsid w:val="006E52CB"/>
    <w:rsid w:val="006E71F8"/>
    <w:rsid w:val="006E7BC3"/>
    <w:rsid w:val="006F1296"/>
    <w:rsid w:val="006F3BE0"/>
    <w:rsid w:val="006F420B"/>
    <w:rsid w:val="006F438F"/>
    <w:rsid w:val="006F4CFA"/>
    <w:rsid w:val="006F5C6B"/>
    <w:rsid w:val="006F5E4C"/>
    <w:rsid w:val="006F6957"/>
    <w:rsid w:val="00701451"/>
    <w:rsid w:val="00703786"/>
    <w:rsid w:val="00705A6B"/>
    <w:rsid w:val="00710F3C"/>
    <w:rsid w:val="007134DC"/>
    <w:rsid w:val="007139CD"/>
    <w:rsid w:val="00714DB9"/>
    <w:rsid w:val="00715C27"/>
    <w:rsid w:val="00715FDD"/>
    <w:rsid w:val="00716179"/>
    <w:rsid w:val="0071674B"/>
    <w:rsid w:val="00716A03"/>
    <w:rsid w:val="00716BC7"/>
    <w:rsid w:val="007179DB"/>
    <w:rsid w:val="00717D18"/>
    <w:rsid w:val="007210C7"/>
    <w:rsid w:val="0072147B"/>
    <w:rsid w:val="00723C3B"/>
    <w:rsid w:val="007253B8"/>
    <w:rsid w:val="007253D6"/>
    <w:rsid w:val="0072622B"/>
    <w:rsid w:val="007262FD"/>
    <w:rsid w:val="00726D7E"/>
    <w:rsid w:val="00730AB7"/>
    <w:rsid w:val="0073280A"/>
    <w:rsid w:val="00735040"/>
    <w:rsid w:val="00735AA1"/>
    <w:rsid w:val="00737374"/>
    <w:rsid w:val="00742E2A"/>
    <w:rsid w:val="00745783"/>
    <w:rsid w:val="00745C7F"/>
    <w:rsid w:val="00745E31"/>
    <w:rsid w:val="00747F67"/>
    <w:rsid w:val="00750636"/>
    <w:rsid w:val="007535AF"/>
    <w:rsid w:val="00754B69"/>
    <w:rsid w:val="00757EDD"/>
    <w:rsid w:val="0076060B"/>
    <w:rsid w:val="007620CE"/>
    <w:rsid w:val="00762297"/>
    <w:rsid w:val="00766F35"/>
    <w:rsid w:val="00767DB2"/>
    <w:rsid w:val="00771986"/>
    <w:rsid w:val="0077277A"/>
    <w:rsid w:val="00774EAD"/>
    <w:rsid w:val="00783037"/>
    <w:rsid w:val="007904FA"/>
    <w:rsid w:val="0079078E"/>
    <w:rsid w:val="00791E67"/>
    <w:rsid w:val="00792E90"/>
    <w:rsid w:val="00793116"/>
    <w:rsid w:val="00795EB1"/>
    <w:rsid w:val="007A0A8C"/>
    <w:rsid w:val="007A18CE"/>
    <w:rsid w:val="007A191D"/>
    <w:rsid w:val="007A2F09"/>
    <w:rsid w:val="007A3913"/>
    <w:rsid w:val="007A5112"/>
    <w:rsid w:val="007A7A0B"/>
    <w:rsid w:val="007B1DE6"/>
    <w:rsid w:val="007B4766"/>
    <w:rsid w:val="007B4AED"/>
    <w:rsid w:val="007B50A1"/>
    <w:rsid w:val="007B6465"/>
    <w:rsid w:val="007B7111"/>
    <w:rsid w:val="007B75AB"/>
    <w:rsid w:val="007C2471"/>
    <w:rsid w:val="007C3290"/>
    <w:rsid w:val="007C6D0D"/>
    <w:rsid w:val="007C6E03"/>
    <w:rsid w:val="007D0147"/>
    <w:rsid w:val="007D021B"/>
    <w:rsid w:val="007D1E51"/>
    <w:rsid w:val="007D2404"/>
    <w:rsid w:val="007D3546"/>
    <w:rsid w:val="007D3CBB"/>
    <w:rsid w:val="007D655C"/>
    <w:rsid w:val="007D6D8F"/>
    <w:rsid w:val="007D6EE3"/>
    <w:rsid w:val="007E0BA1"/>
    <w:rsid w:val="007E10BE"/>
    <w:rsid w:val="007E228F"/>
    <w:rsid w:val="007E2392"/>
    <w:rsid w:val="007E2751"/>
    <w:rsid w:val="007E286B"/>
    <w:rsid w:val="007E2A69"/>
    <w:rsid w:val="007E2C5A"/>
    <w:rsid w:val="007E3642"/>
    <w:rsid w:val="007E636E"/>
    <w:rsid w:val="007E6BAC"/>
    <w:rsid w:val="007E6E56"/>
    <w:rsid w:val="007F2B25"/>
    <w:rsid w:val="007F397C"/>
    <w:rsid w:val="007F4CC6"/>
    <w:rsid w:val="007F65B7"/>
    <w:rsid w:val="007F77A0"/>
    <w:rsid w:val="007F7D65"/>
    <w:rsid w:val="00800337"/>
    <w:rsid w:val="00805333"/>
    <w:rsid w:val="00806659"/>
    <w:rsid w:val="0080746E"/>
    <w:rsid w:val="00810CF0"/>
    <w:rsid w:val="008117D6"/>
    <w:rsid w:val="008125C1"/>
    <w:rsid w:val="008129B3"/>
    <w:rsid w:val="008172AD"/>
    <w:rsid w:val="0081793A"/>
    <w:rsid w:val="00817F8D"/>
    <w:rsid w:val="00820B55"/>
    <w:rsid w:val="008210C5"/>
    <w:rsid w:val="008223B6"/>
    <w:rsid w:val="00824CF0"/>
    <w:rsid w:val="00825878"/>
    <w:rsid w:val="00827602"/>
    <w:rsid w:val="008341CC"/>
    <w:rsid w:val="00835093"/>
    <w:rsid w:val="0084074F"/>
    <w:rsid w:val="0084352E"/>
    <w:rsid w:val="00845552"/>
    <w:rsid w:val="0085515C"/>
    <w:rsid w:val="00857C09"/>
    <w:rsid w:val="008608C5"/>
    <w:rsid w:val="00860E27"/>
    <w:rsid w:val="00860EEA"/>
    <w:rsid w:val="00861DEB"/>
    <w:rsid w:val="00862BC7"/>
    <w:rsid w:val="00864935"/>
    <w:rsid w:val="00864C04"/>
    <w:rsid w:val="008653A0"/>
    <w:rsid w:val="008653F0"/>
    <w:rsid w:val="008678EC"/>
    <w:rsid w:val="00867F50"/>
    <w:rsid w:val="008749A8"/>
    <w:rsid w:val="00876DC1"/>
    <w:rsid w:val="00877EEC"/>
    <w:rsid w:val="00880A41"/>
    <w:rsid w:val="00881654"/>
    <w:rsid w:val="00881A54"/>
    <w:rsid w:val="00884A23"/>
    <w:rsid w:val="0088697F"/>
    <w:rsid w:val="00887A0B"/>
    <w:rsid w:val="008905F0"/>
    <w:rsid w:val="0089163D"/>
    <w:rsid w:val="00891D2E"/>
    <w:rsid w:val="00892C1E"/>
    <w:rsid w:val="00893196"/>
    <w:rsid w:val="00897B80"/>
    <w:rsid w:val="00897DCE"/>
    <w:rsid w:val="008A0963"/>
    <w:rsid w:val="008A0AE0"/>
    <w:rsid w:val="008A4931"/>
    <w:rsid w:val="008A5257"/>
    <w:rsid w:val="008A6297"/>
    <w:rsid w:val="008A72D1"/>
    <w:rsid w:val="008B423F"/>
    <w:rsid w:val="008B4255"/>
    <w:rsid w:val="008B4E93"/>
    <w:rsid w:val="008B6640"/>
    <w:rsid w:val="008B6FE5"/>
    <w:rsid w:val="008C16B1"/>
    <w:rsid w:val="008C31A6"/>
    <w:rsid w:val="008C4218"/>
    <w:rsid w:val="008C7BB3"/>
    <w:rsid w:val="008D0F28"/>
    <w:rsid w:val="008D3724"/>
    <w:rsid w:val="008D61E7"/>
    <w:rsid w:val="008D6CBB"/>
    <w:rsid w:val="008D782E"/>
    <w:rsid w:val="008E128E"/>
    <w:rsid w:val="008E196E"/>
    <w:rsid w:val="008E1A9B"/>
    <w:rsid w:val="008E2C4E"/>
    <w:rsid w:val="008E362B"/>
    <w:rsid w:val="008E3CD3"/>
    <w:rsid w:val="008E5A0C"/>
    <w:rsid w:val="008F0A7F"/>
    <w:rsid w:val="008F1C07"/>
    <w:rsid w:val="008F28C8"/>
    <w:rsid w:val="008F4CD5"/>
    <w:rsid w:val="008F5399"/>
    <w:rsid w:val="008F64A0"/>
    <w:rsid w:val="008F7312"/>
    <w:rsid w:val="008F76E6"/>
    <w:rsid w:val="0090282B"/>
    <w:rsid w:val="0090457E"/>
    <w:rsid w:val="00905DAD"/>
    <w:rsid w:val="00906362"/>
    <w:rsid w:val="00906597"/>
    <w:rsid w:val="0091084F"/>
    <w:rsid w:val="00912B33"/>
    <w:rsid w:val="00914B1C"/>
    <w:rsid w:val="00914C4C"/>
    <w:rsid w:val="009164CF"/>
    <w:rsid w:val="00917CE5"/>
    <w:rsid w:val="009278BD"/>
    <w:rsid w:val="00931B42"/>
    <w:rsid w:val="009342ED"/>
    <w:rsid w:val="00934AC7"/>
    <w:rsid w:val="00936BF5"/>
    <w:rsid w:val="00937C59"/>
    <w:rsid w:val="009400A8"/>
    <w:rsid w:val="0094014C"/>
    <w:rsid w:val="0094337E"/>
    <w:rsid w:val="00943F44"/>
    <w:rsid w:val="00944274"/>
    <w:rsid w:val="00944B0F"/>
    <w:rsid w:val="00946069"/>
    <w:rsid w:val="009479D6"/>
    <w:rsid w:val="00950325"/>
    <w:rsid w:val="00952169"/>
    <w:rsid w:val="009521C3"/>
    <w:rsid w:val="00955302"/>
    <w:rsid w:val="00957DC5"/>
    <w:rsid w:val="009604C1"/>
    <w:rsid w:val="00960ED8"/>
    <w:rsid w:val="009625DF"/>
    <w:rsid w:val="009632F1"/>
    <w:rsid w:val="009673B3"/>
    <w:rsid w:val="009722F7"/>
    <w:rsid w:val="009765D4"/>
    <w:rsid w:val="009775C8"/>
    <w:rsid w:val="009819F0"/>
    <w:rsid w:val="00981C87"/>
    <w:rsid w:val="00984A66"/>
    <w:rsid w:val="00984FD5"/>
    <w:rsid w:val="0098583B"/>
    <w:rsid w:val="00986FEB"/>
    <w:rsid w:val="0099063A"/>
    <w:rsid w:val="009914B5"/>
    <w:rsid w:val="00991C7A"/>
    <w:rsid w:val="00992439"/>
    <w:rsid w:val="0099286D"/>
    <w:rsid w:val="00992877"/>
    <w:rsid w:val="009931CF"/>
    <w:rsid w:val="00993354"/>
    <w:rsid w:val="00993C7A"/>
    <w:rsid w:val="0099490D"/>
    <w:rsid w:val="009961F6"/>
    <w:rsid w:val="009962AE"/>
    <w:rsid w:val="009962DE"/>
    <w:rsid w:val="00996582"/>
    <w:rsid w:val="009A1D27"/>
    <w:rsid w:val="009A2E9E"/>
    <w:rsid w:val="009A3ED1"/>
    <w:rsid w:val="009A4CC3"/>
    <w:rsid w:val="009A6074"/>
    <w:rsid w:val="009A7CBA"/>
    <w:rsid w:val="009B18B0"/>
    <w:rsid w:val="009B5522"/>
    <w:rsid w:val="009B5654"/>
    <w:rsid w:val="009B5AFB"/>
    <w:rsid w:val="009B61DE"/>
    <w:rsid w:val="009B6511"/>
    <w:rsid w:val="009B7290"/>
    <w:rsid w:val="009B75D5"/>
    <w:rsid w:val="009B7F2D"/>
    <w:rsid w:val="009C2DAD"/>
    <w:rsid w:val="009C4E52"/>
    <w:rsid w:val="009C5886"/>
    <w:rsid w:val="009C66A7"/>
    <w:rsid w:val="009C7C09"/>
    <w:rsid w:val="009C7CC6"/>
    <w:rsid w:val="009D0DFC"/>
    <w:rsid w:val="009D1335"/>
    <w:rsid w:val="009D6A66"/>
    <w:rsid w:val="009D6F97"/>
    <w:rsid w:val="009D7FD7"/>
    <w:rsid w:val="009E031F"/>
    <w:rsid w:val="009E3F3D"/>
    <w:rsid w:val="009E59F7"/>
    <w:rsid w:val="009F01AB"/>
    <w:rsid w:val="009F1475"/>
    <w:rsid w:val="009F2217"/>
    <w:rsid w:val="009F2AB8"/>
    <w:rsid w:val="009F6CE4"/>
    <w:rsid w:val="00A01C11"/>
    <w:rsid w:val="00A03D35"/>
    <w:rsid w:val="00A050C2"/>
    <w:rsid w:val="00A0536F"/>
    <w:rsid w:val="00A055BF"/>
    <w:rsid w:val="00A05DE2"/>
    <w:rsid w:val="00A11E09"/>
    <w:rsid w:val="00A15D6D"/>
    <w:rsid w:val="00A16460"/>
    <w:rsid w:val="00A16563"/>
    <w:rsid w:val="00A21069"/>
    <w:rsid w:val="00A234A5"/>
    <w:rsid w:val="00A24F0D"/>
    <w:rsid w:val="00A26CC5"/>
    <w:rsid w:val="00A30D15"/>
    <w:rsid w:val="00A315B5"/>
    <w:rsid w:val="00A329D8"/>
    <w:rsid w:val="00A32C7C"/>
    <w:rsid w:val="00A34342"/>
    <w:rsid w:val="00A345A1"/>
    <w:rsid w:val="00A34C4A"/>
    <w:rsid w:val="00A3767E"/>
    <w:rsid w:val="00A427CB"/>
    <w:rsid w:val="00A45ED0"/>
    <w:rsid w:val="00A47897"/>
    <w:rsid w:val="00A504F9"/>
    <w:rsid w:val="00A50813"/>
    <w:rsid w:val="00A510AE"/>
    <w:rsid w:val="00A5196A"/>
    <w:rsid w:val="00A554E7"/>
    <w:rsid w:val="00A61B27"/>
    <w:rsid w:val="00A63353"/>
    <w:rsid w:val="00A64A1A"/>
    <w:rsid w:val="00A669EE"/>
    <w:rsid w:val="00A710F1"/>
    <w:rsid w:val="00A716A2"/>
    <w:rsid w:val="00A71D85"/>
    <w:rsid w:val="00A7225D"/>
    <w:rsid w:val="00A753E8"/>
    <w:rsid w:val="00A75685"/>
    <w:rsid w:val="00A75D17"/>
    <w:rsid w:val="00A76D91"/>
    <w:rsid w:val="00A77BFD"/>
    <w:rsid w:val="00A81E89"/>
    <w:rsid w:val="00A820D5"/>
    <w:rsid w:val="00A829AC"/>
    <w:rsid w:val="00A843ED"/>
    <w:rsid w:val="00A87CEE"/>
    <w:rsid w:val="00A901EE"/>
    <w:rsid w:val="00A90C15"/>
    <w:rsid w:val="00A91BD1"/>
    <w:rsid w:val="00A93B13"/>
    <w:rsid w:val="00A93EAF"/>
    <w:rsid w:val="00A93F4D"/>
    <w:rsid w:val="00A971C5"/>
    <w:rsid w:val="00AA2CB8"/>
    <w:rsid w:val="00AA53DB"/>
    <w:rsid w:val="00AA750D"/>
    <w:rsid w:val="00AA7972"/>
    <w:rsid w:val="00AA79F5"/>
    <w:rsid w:val="00AB27D3"/>
    <w:rsid w:val="00AB593D"/>
    <w:rsid w:val="00AB5D70"/>
    <w:rsid w:val="00AB6C54"/>
    <w:rsid w:val="00AB6D48"/>
    <w:rsid w:val="00AB72B3"/>
    <w:rsid w:val="00AB7ED9"/>
    <w:rsid w:val="00AC08EB"/>
    <w:rsid w:val="00AC13A7"/>
    <w:rsid w:val="00AC33D5"/>
    <w:rsid w:val="00AC46F7"/>
    <w:rsid w:val="00AC62BD"/>
    <w:rsid w:val="00AC69E4"/>
    <w:rsid w:val="00AC6B03"/>
    <w:rsid w:val="00AC7E94"/>
    <w:rsid w:val="00AD1FAD"/>
    <w:rsid w:val="00AD34A1"/>
    <w:rsid w:val="00AD4EA4"/>
    <w:rsid w:val="00AD6F7A"/>
    <w:rsid w:val="00AE0746"/>
    <w:rsid w:val="00AE1E85"/>
    <w:rsid w:val="00AE2BF2"/>
    <w:rsid w:val="00AE43D6"/>
    <w:rsid w:val="00AE5143"/>
    <w:rsid w:val="00AE7BB5"/>
    <w:rsid w:val="00AF12BC"/>
    <w:rsid w:val="00AF1E52"/>
    <w:rsid w:val="00AF273F"/>
    <w:rsid w:val="00AF3FF0"/>
    <w:rsid w:val="00AF55A1"/>
    <w:rsid w:val="00AF7F2F"/>
    <w:rsid w:val="00B0045A"/>
    <w:rsid w:val="00B01884"/>
    <w:rsid w:val="00B07207"/>
    <w:rsid w:val="00B07FF2"/>
    <w:rsid w:val="00B10935"/>
    <w:rsid w:val="00B10D6D"/>
    <w:rsid w:val="00B1219C"/>
    <w:rsid w:val="00B12DC7"/>
    <w:rsid w:val="00B14E59"/>
    <w:rsid w:val="00B15166"/>
    <w:rsid w:val="00B1597A"/>
    <w:rsid w:val="00B1E43B"/>
    <w:rsid w:val="00B2057D"/>
    <w:rsid w:val="00B211D9"/>
    <w:rsid w:val="00B211EC"/>
    <w:rsid w:val="00B2168C"/>
    <w:rsid w:val="00B2190E"/>
    <w:rsid w:val="00B23328"/>
    <w:rsid w:val="00B2394F"/>
    <w:rsid w:val="00B24225"/>
    <w:rsid w:val="00B24F2E"/>
    <w:rsid w:val="00B257D8"/>
    <w:rsid w:val="00B27985"/>
    <w:rsid w:val="00B31179"/>
    <w:rsid w:val="00B3197A"/>
    <w:rsid w:val="00B319F7"/>
    <w:rsid w:val="00B31B2E"/>
    <w:rsid w:val="00B3278F"/>
    <w:rsid w:val="00B333BD"/>
    <w:rsid w:val="00B3374E"/>
    <w:rsid w:val="00B33BAA"/>
    <w:rsid w:val="00B36FA0"/>
    <w:rsid w:val="00B37D65"/>
    <w:rsid w:val="00B42350"/>
    <w:rsid w:val="00B440B1"/>
    <w:rsid w:val="00B513BC"/>
    <w:rsid w:val="00B51A90"/>
    <w:rsid w:val="00B53E88"/>
    <w:rsid w:val="00B54283"/>
    <w:rsid w:val="00B55F8B"/>
    <w:rsid w:val="00B600C2"/>
    <w:rsid w:val="00B60EDB"/>
    <w:rsid w:val="00B63F42"/>
    <w:rsid w:val="00B653F2"/>
    <w:rsid w:val="00B65853"/>
    <w:rsid w:val="00B65B55"/>
    <w:rsid w:val="00B67C80"/>
    <w:rsid w:val="00B71A6E"/>
    <w:rsid w:val="00B722D6"/>
    <w:rsid w:val="00B74528"/>
    <w:rsid w:val="00B74972"/>
    <w:rsid w:val="00B77F28"/>
    <w:rsid w:val="00B800EA"/>
    <w:rsid w:val="00B82B0E"/>
    <w:rsid w:val="00B831C1"/>
    <w:rsid w:val="00B849AF"/>
    <w:rsid w:val="00B8628B"/>
    <w:rsid w:val="00B86986"/>
    <w:rsid w:val="00B872F3"/>
    <w:rsid w:val="00B90AC5"/>
    <w:rsid w:val="00B911E9"/>
    <w:rsid w:val="00B91E3E"/>
    <w:rsid w:val="00B94EB1"/>
    <w:rsid w:val="00B959AD"/>
    <w:rsid w:val="00B97AF9"/>
    <w:rsid w:val="00BA1ABA"/>
    <w:rsid w:val="00BA239D"/>
    <w:rsid w:val="00BA3B44"/>
    <w:rsid w:val="00BB0DD4"/>
    <w:rsid w:val="00BB5082"/>
    <w:rsid w:val="00BC281B"/>
    <w:rsid w:val="00BC4998"/>
    <w:rsid w:val="00BC63B6"/>
    <w:rsid w:val="00BC75CB"/>
    <w:rsid w:val="00BC778D"/>
    <w:rsid w:val="00BD1EDA"/>
    <w:rsid w:val="00BD3265"/>
    <w:rsid w:val="00BD3B98"/>
    <w:rsid w:val="00BD49BF"/>
    <w:rsid w:val="00BE270B"/>
    <w:rsid w:val="00BE60B4"/>
    <w:rsid w:val="00BE6FB3"/>
    <w:rsid w:val="00BF0589"/>
    <w:rsid w:val="00BF1185"/>
    <w:rsid w:val="00BF19D4"/>
    <w:rsid w:val="00BF2B3F"/>
    <w:rsid w:val="00BF3A32"/>
    <w:rsid w:val="00BF57ED"/>
    <w:rsid w:val="00BF68B4"/>
    <w:rsid w:val="00C00C21"/>
    <w:rsid w:val="00C02A02"/>
    <w:rsid w:val="00C03D0E"/>
    <w:rsid w:val="00C06F67"/>
    <w:rsid w:val="00C07257"/>
    <w:rsid w:val="00C104C4"/>
    <w:rsid w:val="00C11B23"/>
    <w:rsid w:val="00C122B4"/>
    <w:rsid w:val="00C1315C"/>
    <w:rsid w:val="00C1339D"/>
    <w:rsid w:val="00C15418"/>
    <w:rsid w:val="00C22245"/>
    <w:rsid w:val="00C23948"/>
    <w:rsid w:val="00C239CB"/>
    <w:rsid w:val="00C23ABB"/>
    <w:rsid w:val="00C253D8"/>
    <w:rsid w:val="00C25A75"/>
    <w:rsid w:val="00C2726B"/>
    <w:rsid w:val="00C272A8"/>
    <w:rsid w:val="00C34A9C"/>
    <w:rsid w:val="00C34D40"/>
    <w:rsid w:val="00C40C2D"/>
    <w:rsid w:val="00C42C7C"/>
    <w:rsid w:val="00C44832"/>
    <w:rsid w:val="00C44CB2"/>
    <w:rsid w:val="00C50050"/>
    <w:rsid w:val="00C512E9"/>
    <w:rsid w:val="00C516D0"/>
    <w:rsid w:val="00C52D0A"/>
    <w:rsid w:val="00C54568"/>
    <w:rsid w:val="00C576F0"/>
    <w:rsid w:val="00C61149"/>
    <w:rsid w:val="00C633DB"/>
    <w:rsid w:val="00C63E9E"/>
    <w:rsid w:val="00C64025"/>
    <w:rsid w:val="00C66AC3"/>
    <w:rsid w:val="00C67C98"/>
    <w:rsid w:val="00C708EC"/>
    <w:rsid w:val="00C74156"/>
    <w:rsid w:val="00C75DFC"/>
    <w:rsid w:val="00C76EAF"/>
    <w:rsid w:val="00C76FF2"/>
    <w:rsid w:val="00C77E61"/>
    <w:rsid w:val="00C8019E"/>
    <w:rsid w:val="00C80E94"/>
    <w:rsid w:val="00C8297A"/>
    <w:rsid w:val="00C82C8E"/>
    <w:rsid w:val="00C84A37"/>
    <w:rsid w:val="00C87C99"/>
    <w:rsid w:val="00C90979"/>
    <w:rsid w:val="00C92291"/>
    <w:rsid w:val="00C93943"/>
    <w:rsid w:val="00C93E38"/>
    <w:rsid w:val="00C94050"/>
    <w:rsid w:val="00C95BD0"/>
    <w:rsid w:val="00C97C25"/>
    <w:rsid w:val="00C97F24"/>
    <w:rsid w:val="00CA0821"/>
    <w:rsid w:val="00CA2424"/>
    <w:rsid w:val="00CA4330"/>
    <w:rsid w:val="00CA43F0"/>
    <w:rsid w:val="00CA5C4B"/>
    <w:rsid w:val="00CA67B1"/>
    <w:rsid w:val="00CB062A"/>
    <w:rsid w:val="00CB0CEA"/>
    <w:rsid w:val="00CB3205"/>
    <w:rsid w:val="00CB3C52"/>
    <w:rsid w:val="00CB5CD1"/>
    <w:rsid w:val="00CB6A8F"/>
    <w:rsid w:val="00CC0194"/>
    <w:rsid w:val="00CC2203"/>
    <w:rsid w:val="00CC2E79"/>
    <w:rsid w:val="00CC3C5F"/>
    <w:rsid w:val="00CC5DB1"/>
    <w:rsid w:val="00CC77EB"/>
    <w:rsid w:val="00CD2504"/>
    <w:rsid w:val="00CD477A"/>
    <w:rsid w:val="00CD4B2E"/>
    <w:rsid w:val="00CD5106"/>
    <w:rsid w:val="00CD5114"/>
    <w:rsid w:val="00CD592A"/>
    <w:rsid w:val="00CD7877"/>
    <w:rsid w:val="00CE0A57"/>
    <w:rsid w:val="00CE3856"/>
    <w:rsid w:val="00CE47F8"/>
    <w:rsid w:val="00CE4AE3"/>
    <w:rsid w:val="00CE58D2"/>
    <w:rsid w:val="00CE7AA7"/>
    <w:rsid w:val="00CF2616"/>
    <w:rsid w:val="00CF72BB"/>
    <w:rsid w:val="00CF7F3D"/>
    <w:rsid w:val="00D01D97"/>
    <w:rsid w:val="00D03BFE"/>
    <w:rsid w:val="00D04440"/>
    <w:rsid w:val="00D07169"/>
    <w:rsid w:val="00D1094E"/>
    <w:rsid w:val="00D10A76"/>
    <w:rsid w:val="00D162EB"/>
    <w:rsid w:val="00D168DE"/>
    <w:rsid w:val="00D17A43"/>
    <w:rsid w:val="00D223D7"/>
    <w:rsid w:val="00D230BC"/>
    <w:rsid w:val="00D3387E"/>
    <w:rsid w:val="00D40635"/>
    <w:rsid w:val="00D41AAE"/>
    <w:rsid w:val="00D42F40"/>
    <w:rsid w:val="00D51BBC"/>
    <w:rsid w:val="00D603D9"/>
    <w:rsid w:val="00D619B1"/>
    <w:rsid w:val="00D64854"/>
    <w:rsid w:val="00D6548C"/>
    <w:rsid w:val="00D7004A"/>
    <w:rsid w:val="00D73202"/>
    <w:rsid w:val="00D75FBF"/>
    <w:rsid w:val="00D77019"/>
    <w:rsid w:val="00D77D27"/>
    <w:rsid w:val="00D819FD"/>
    <w:rsid w:val="00D81EBD"/>
    <w:rsid w:val="00D83FB6"/>
    <w:rsid w:val="00D87720"/>
    <w:rsid w:val="00D8773A"/>
    <w:rsid w:val="00D90399"/>
    <w:rsid w:val="00D91C78"/>
    <w:rsid w:val="00D92180"/>
    <w:rsid w:val="00D925FD"/>
    <w:rsid w:val="00D933DE"/>
    <w:rsid w:val="00D9383C"/>
    <w:rsid w:val="00D93DCC"/>
    <w:rsid w:val="00D94284"/>
    <w:rsid w:val="00D95BCE"/>
    <w:rsid w:val="00D96BE0"/>
    <w:rsid w:val="00DA48AF"/>
    <w:rsid w:val="00DB02E9"/>
    <w:rsid w:val="00DB05C9"/>
    <w:rsid w:val="00DB1354"/>
    <w:rsid w:val="00DB15D4"/>
    <w:rsid w:val="00DB163F"/>
    <w:rsid w:val="00DB1ADC"/>
    <w:rsid w:val="00DB377F"/>
    <w:rsid w:val="00DB42F5"/>
    <w:rsid w:val="00DB73ED"/>
    <w:rsid w:val="00DB7E7A"/>
    <w:rsid w:val="00DC10F2"/>
    <w:rsid w:val="00DC314F"/>
    <w:rsid w:val="00DC36C6"/>
    <w:rsid w:val="00DC519E"/>
    <w:rsid w:val="00DC6059"/>
    <w:rsid w:val="00DC7314"/>
    <w:rsid w:val="00DC7451"/>
    <w:rsid w:val="00DD13EB"/>
    <w:rsid w:val="00DD2A78"/>
    <w:rsid w:val="00DD2EE6"/>
    <w:rsid w:val="00DD4B1F"/>
    <w:rsid w:val="00DD53CB"/>
    <w:rsid w:val="00DD5962"/>
    <w:rsid w:val="00DD61E8"/>
    <w:rsid w:val="00DD6E72"/>
    <w:rsid w:val="00DE0282"/>
    <w:rsid w:val="00DE120B"/>
    <w:rsid w:val="00DE3237"/>
    <w:rsid w:val="00DE5F1A"/>
    <w:rsid w:val="00DE67CD"/>
    <w:rsid w:val="00DE6973"/>
    <w:rsid w:val="00DF09D8"/>
    <w:rsid w:val="00DF0BBE"/>
    <w:rsid w:val="00DF2027"/>
    <w:rsid w:val="00DF41E6"/>
    <w:rsid w:val="00DF4AEC"/>
    <w:rsid w:val="00DF4D84"/>
    <w:rsid w:val="00E02A90"/>
    <w:rsid w:val="00E02AD4"/>
    <w:rsid w:val="00E151DE"/>
    <w:rsid w:val="00E17420"/>
    <w:rsid w:val="00E209A6"/>
    <w:rsid w:val="00E212A3"/>
    <w:rsid w:val="00E22413"/>
    <w:rsid w:val="00E23D05"/>
    <w:rsid w:val="00E242DA"/>
    <w:rsid w:val="00E25BFC"/>
    <w:rsid w:val="00E25FEA"/>
    <w:rsid w:val="00E27159"/>
    <w:rsid w:val="00E30E15"/>
    <w:rsid w:val="00E315CF"/>
    <w:rsid w:val="00E317CD"/>
    <w:rsid w:val="00E335FE"/>
    <w:rsid w:val="00E33FA0"/>
    <w:rsid w:val="00E35CAA"/>
    <w:rsid w:val="00E4083A"/>
    <w:rsid w:val="00E42FCE"/>
    <w:rsid w:val="00E44F6F"/>
    <w:rsid w:val="00E45EC5"/>
    <w:rsid w:val="00E45F43"/>
    <w:rsid w:val="00E46DFC"/>
    <w:rsid w:val="00E47060"/>
    <w:rsid w:val="00E47ADB"/>
    <w:rsid w:val="00E510D5"/>
    <w:rsid w:val="00E51774"/>
    <w:rsid w:val="00E533AE"/>
    <w:rsid w:val="00E55F6F"/>
    <w:rsid w:val="00E62508"/>
    <w:rsid w:val="00E62696"/>
    <w:rsid w:val="00E635EF"/>
    <w:rsid w:val="00E648A9"/>
    <w:rsid w:val="00E65275"/>
    <w:rsid w:val="00E659EC"/>
    <w:rsid w:val="00E6636E"/>
    <w:rsid w:val="00E7024D"/>
    <w:rsid w:val="00E75BD6"/>
    <w:rsid w:val="00E84693"/>
    <w:rsid w:val="00E85826"/>
    <w:rsid w:val="00E87898"/>
    <w:rsid w:val="00E91E20"/>
    <w:rsid w:val="00E961EB"/>
    <w:rsid w:val="00E96B29"/>
    <w:rsid w:val="00E972D7"/>
    <w:rsid w:val="00EA0C41"/>
    <w:rsid w:val="00EA0FC1"/>
    <w:rsid w:val="00EA1063"/>
    <w:rsid w:val="00EA15E0"/>
    <w:rsid w:val="00EA19DD"/>
    <w:rsid w:val="00EA251E"/>
    <w:rsid w:val="00EA2914"/>
    <w:rsid w:val="00EA37C0"/>
    <w:rsid w:val="00EA3F20"/>
    <w:rsid w:val="00EA5C38"/>
    <w:rsid w:val="00EA688C"/>
    <w:rsid w:val="00EA765B"/>
    <w:rsid w:val="00EA7A7B"/>
    <w:rsid w:val="00EB07F9"/>
    <w:rsid w:val="00EB467A"/>
    <w:rsid w:val="00EB6161"/>
    <w:rsid w:val="00EB73D1"/>
    <w:rsid w:val="00EC0499"/>
    <w:rsid w:val="00EC074A"/>
    <w:rsid w:val="00EC11E1"/>
    <w:rsid w:val="00EC34A0"/>
    <w:rsid w:val="00EC5625"/>
    <w:rsid w:val="00EC5B38"/>
    <w:rsid w:val="00EC6F87"/>
    <w:rsid w:val="00ED008D"/>
    <w:rsid w:val="00ED0C08"/>
    <w:rsid w:val="00ED1380"/>
    <w:rsid w:val="00ED2685"/>
    <w:rsid w:val="00ED5F62"/>
    <w:rsid w:val="00EE1D51"/>
    <w:rsid w:val="00EE410D"/>
    <w:rsid w:val="00EE5A6A"/>
    <w:rsid w:val="00EE63BD"/>
    <w:rsid w:val="00EE6B54"/>
    <w:rsid w:val="00EE799C"/>
    <w:rsid w:val="00EF07E8"/>
    <w:rsid w:val="00EF089E"/>
    <w:rsid w:val="00EF0F37"/>
    <w:rsid w:val="00EF4BDE"/>
    <w:rsid w:val="00EF5C58"/>
    <w:rsid w:val="00F003FB"/>
    <w:rsid w:val="00F02E52"/>
    <w:rsid w:val="00F02ECF"/>
    <w:rsid w:val="00F04676"/>
    <w:rsid w:val="00F048B1"/>
    <w:rsid w:val="00F1058C"/>
    <w:rsid w:val="00F160A3"/>
    <w:rsid w:val="00F161D3"/>
    <w:rsid w:val="00F16603"/>
    <w:rsid w:val="00F1797C"/>
    <w:rsid w:val="00F20AC6"/>
    <w:rsid w:val="00F2286D"/>
    <w:rsid w:val="00F244C7"/>
    <w:rsid w:val="00F2539D"/>
    <w:rsid w:val="00F27D5D"/>
    <w:rsid w:val="00F30029"/>
    <w:rsid w:val="00F30EA8"/>
    <w:rsid w:val="00F31A48"/>
    <w:rsid w:val="00F33469"/>
    <w:rsid w:val="00F33532"/>
    <w:rsid w:val="00F33AF6"/>
    <w:rsid w:val="00F35179"/>
    <w:rsid w:val="00F352FC"/>
    <w:rsid w:val="00F363DE"/>
    <w:rsid w:val="00F433DA"/>
    <w:rsid w:val="00F44ECB"/>
    <w:rsid w:val="00F45F3D"/>
    <w:rsid w:val="00F467B3"/>
    <w:rsid w:val="00F467D9"/>
    <w:rsid w:val="00F505D5"/>
    <w:rsid w:val="00F51ED2"/>
    <w:rsid w:val="00F54947"/>
    <w:rsid w:val="00F55B49"/>
    <w:rsid w:val="00F56CBA"/>
    <w:rsid w:val="00F62E01"/>
    <w:rsid w:val="00F65277"/>
    <w:rsid w:val="00F7036C"/>
    <w:rsid w:val="00F7469A"/>
    <w:rsid w:val="00F75333"/>
    <w:rsid w:val="00F756F2"/>
    <w:rsid w:val="00F761DF"/>
    <w:rsid w:val="00F76475"/>
    <w:rsid w:val="00F773F1"/>
    <w:rsid w:val="00F81027"/>
    <w:rsid w:val="00F82F22"/>
    <w:rsid w:val="00F835FE"/>
    <w:rsid w:val="00F83E99"/>
    <w:rsid w:val="00F83F36"/>
    <w:rsid w:val="00F84493"/>
    <w:rsid w:val="00F84CCD"/>
    <w:rsid w:val="00F8533D"/>
    <w:rsid w:val="00F85DF8"/>
    <w:rsid w:val="00F909B0"/>
    <w:rsid w:val="00F91EE6"/>
    <w:rsid w:val="00F9770B"/>
    <w:rsid w:val="00F97AC0"/>
    <w:rsid w:val="00FA0385"/>
    <w:rsid w:val="00FA0628"/>
    <w:rsid w:val="00FA3855"/>
    <w:rsid w:val="00FA629D"/>
    <w:rsid w:val="00FA63D7"/>
    <w:rsid w:val="00FB0634"/>
    <w:rsid w:val="00FB0684"/>
    <w:rsid w:val="00FB0F62"/>
    <w:rsid w:val="00FB1ABF"/>
    <w:rsid w:val="00FB5343"/>
    <w:rsid w:val="00FC18AD"/>
    <w:rsid w:val="00FC5669"/>
    <w:rsid w:val="00FC78B4"/>
    <w:rsid w:val="00FD0B44"/>
    <w:rsid w:val="00FD281E"/>
    <w:rsid w:val="00FD6189"/>
    <w:rsid w:val="00FE03E6"/>
    <w:rsid w:val="00FE5184"/>
    <w:rsid w:val="00FE5EF8"/>
    <w:rsid w:val="00FF0AAC"/>
    <w:rsid w:val="00FF133B"/>
    <w:rsid w:val="00FF3081"/>
    <w:rsid w:val="00FF30C9"/>
    <w:rsid w:val="00FF38FB"/>
    <w:rsid w:val="00FF3F66"/>
    <w:rsid w:val="03170D63"/>
    <w:rsid w:val="035FE013"/>
    <w:rsid w:val="03FDA233"/>
    <w:rsid w:val="0469F4AB"/>
    <w:rsid w:val="06AF1506"/>
    <w:rsid w:val="07D36069"/>
    <w:rsid w:val="0809A23B"/>
    <w:rsid w:val="081AE1DB"/>
    <w:rsid w:val="085682D4"/>
    <w:rsid w:val="0865B544"/>
    <w:rsid w:val="086A4D93"/>
    <w:rsid w:val="0AA7C4E8"/>
    <w:rsid w:val="0B74D982"/>
    <w:rsid w:val="0C9F6E7E"/>
    <w:rsid w:val="0D50E20B"/>
    <w:rsid w:val="0FB02311"/>
    <w:rsid w:val="10AF8BF7"/>
    <w:rsid w:val="10DFD096"/>
    <w:rsid w:val="11101B35"/>
    <w:rsid w:val="12B2001F"/>
    <w:rsid w:val="152A3EC0"/>
    <w:rsid w:val="15680DB2"/>
    <w:rsid w:val="17066A5C"/>
    <w:rsid w:val="170F2F66"/>
    <w:rsid w:val="175B64A0"/>
    <w:rsid w:val="17D61644"/>
    <w:rsid w:val="19737FA9"/>
    <w:rsid w:val="19757982"/>
    <w:rsid w:val="19CDEDA6"/>
    <w:rsid w:val="19E736E3"/>
    <w:rsid w:val="1B2F1D66"/>
    <w:rsid w:val="1C83696A"/>
    <w:rsid w:val="1C941D91"/>
    <w:rsid w:val="1CFE9EA7"/>
    <w:rsid w:val="1E105854"/>
    <w:rsid w:val="1E36B82A"/>
    <w:rsid w:val="1E7442A9"/>
    <w:rsid w:val="1F08AA45"/>
    <w:rsid w:val="1F197E17"/>
    <w:rsid w:val="1F96C802"/>
    <w:rsid w:val="1FE02FDD"/>
    <w:rsid w:val="1FEF217B"/>
    <w:rsid w:val="205DAF61"/>
    <w:rsid w:val="206040B9"/>
    <w:rsid w:val="207CC56F"/>
    <w:rsid w:val="20DAF703"/>
    <w:rsid w:val="21476FE0"/>
    <w:rsid w:val="2151BF38"/>
    <w:rsid w:val="2154512B"/>
    <w:rsid w:val="2154BA88"/>
    <w:rsid w:val="2191A15E"/>
    <w:rsid w:val="2194473F"/>
    <w:rsid w:val="21B50076"/>
    <w:rsid w:val="21FF9471"/>
    <w:rsid w:val="22306F46"/>
    <w:rsid w:val="224B2759"/>
    <w:rsid w:val="239C81C8"/>
    <w:rsid w:val="24344478"/>
    <w:rsid w:val="24A15422"/>
    <w:rsid w:val="251EEF97"/>
    <w:rsid w:val="25FF727D"/>
    <w:rsid w:val="2694E1BA"/>
    <w:rsid w:val="26B6EAD9"/>
    <w:rsid w:val="2724B03F"/>
    <w:rsid w:val="2829BFE0"/>
    <w:rsid w:val="2886EC5D"/>
    <w:rsid w:val="28D8E142"/>
    <w:rsid w:val="28E8F382"/>
    <w:rsid w:val="28EB94E0"/>
    <w:rsid w:val="2AB51942"/>
    <w:rsid w:val="2B116A00"/>
    <w:rsid w:val="2B28E9C8"/>
    <w:rsid w:val="2B648619"/>
    <w:rsid w:val="2BF431BA"/>
    <w:rsid w:val="2BF9239D"/>
    <w:rsid w:val="2CC25CE2"/>
    <w:rsid w:val="2D73F8C3"/>
    <w:rsid w:val="2DB58516"/>
    <w:rsid w:val="2F270201"/>
    <w:rsid w:val="2F28D0F6"/>
    <w:rsid w:val="3183C27B"/>
    <w:rsid w:val="31AD8689"/>
    <w:rsid w:val="31E6AB55"/>
    <w:rsid w:val="320F616E"/>
    <w:rsid w:val="3220CF1B"/>
    <w:rsid w:val="33B34D43"/>
    <w:rsid w:val="34459933"/>
    <w:rsid w:val="344ECF4D"/>
    <w:rsid w:val="349451C1"/>
    <w:rsid w:val="35AAC863"/>
    <w:rsid w:val="3691850F"/>
    <w:rsid w:val="37AD639F"/>
    <w:rsid w:val="381331B9"/>
    <w:rsid w:val="386EB724"/>
    <w:rsid w:val="39A6165F"/>
    <w:rsid w:val="3A44A147"/>
    <w:rsid w:val="3A595C09"/>
    <w:rsid w:val="3ADA9A48"/>
    <w:rsid w:val="3AE80239"/>
    <w:rsid w:val="3BDD3568"/>
    <w:rsid w:val="3C8B3664"/>
    <w:rsid w:val="3C93E266"/>
    <w:rsid w:val="3D364E38"/>
    <w:rsid w:val="3D7882CC"/>
    <w:rsid w:val="3E55661A"/>
    <w:rsid w:val="3E7EFE41"/>
    <w:rsid w:val="3EA6DCEE"/>
    <w:rsid w:val="3F4F10AA"/>
    <w:rsid w:val="3FBB4245"/>
    <w:rsid w:val="3FDCE7A3"/>
    <w:rsid w:val="401B2BD9"/>
    <w:rsid w:val="40F3DA72"/>
    <w:rsid w:val="40FF6146"/>
    <w:rsid w:val="4117CD0E"/>
    <w:rsid w:val="416B6CF3"/>
    <w:rsid w:val="42987AF7"/>
    <w:rsid w:val="42A472EA"/>
    <w:rsid w:val="4313BFE6"/>
    <w:rsid w:val="43530750"/>
    <w:rsid w:val="44142B08"/>
    <w:rsid w:val="4457C826"/>
    <w:rsid w:val="45388BC8"/>
    <w:rsid w:val="456C95C9"/>
    <w:rsid w:val="45C55C1C"/>
    <w:rsid w:val="45EB7BB8"/>
    <w:rsid w:val="4632D2D3"/>
    <w:rsid w:val="47815981"/>
    <w:rsid w:val="480D3E57"/>
    <w:rsid w:val="48912AA3"/>
    <w:rsid w:val="48CCCB7C"/>
    <w:rsid w:val="4999DF47"/>
    <w:rsid w:val="49A22990"/>
    <w:rsid w:val="4A278BDD"/>
    <w:rsid w:val="4A537BE2"/>
    <w:rsid w:val="4A7547E5"/>
    <w:rsid w:val="4BCDECD9"/>
    <w:rsid w:val="4BDE5D5B"/>
    <w:rsid w:val="4C06D046"/>
    <w:rsid w:val="4D0FD359"/>
    <w:rsid w:val="4D3838CD"/>
    <w:rsid w:val="4E688882"/>
    <w:rsid w:val="4ED96DBE"/>
    <w:rsid w:val="4FA25AA7"/>
    <w:rsid w:val="4FD5FC95"/>
    <w:rsid w:val="4FFD9B45"/>
    <w:rsid w:val="5004E083"/>
    <w:rsid w:val="505E1580"/>
    <w:rsid w:val="511FDB3E"/>
    <w:rsid w:val="51854272"/>
    <w:rsid w:val="5319EDAC"/>
    <w:rsid w:val="533B4817"/>
    <w:rsid w:val="535DD32C"/>
    <w:rsid w:val="5396DFEA"/>
    <w:rsid w:val="5458117E"/>
    <w:rsid w:val="54677761"/>
    <w:rsid w:val="54DD90BE"/>
    <w:rsid w:val="55D74D67"/>
    <w:rsid w:val="56880448"/>
    <w:rsid w:val="569E73BF"/>
    <w:rsid w:val="570FB0BC"/>
    <w:rsid w:val="57CF60E3"/>
    <w:rsid w:val="58175E29"/>
    <w:rsid w:val="5830BCAF"/>
    <w:rsid w:val="58A0326C"/>
    <w:rsid w:val="5A712C25"/>
    <w:rsid w:val="5B428995"/>
    <w:rsid w:val="5B5ED0FA"/>
    <w:rsid w:val="5C22ACA7"/>
    <w:rsid w:val="5CA8AFAC"/>
    <w:rsid w:val="5CEF6629"/>
    <w:rsid w:val="5D113B86"/>
    <w:rsid w:val="5E4737E2"/>
    <w:rsid w:val="5EEFA8BF"/>
    <w:rsid w:val="5F2315FA"/>
    <w:rsid w:val="5F681300"/>
    <w:rsid w:val="609AFD54"/>
    <w:rsid w:val="60F1944C"/>
    <w:rsid w:val="6107E022"/>
    <w:rsid w:val="612B50AC"/>
    <w:rsid w:val="614433CD"/>
    <w:rsid w:val="619B03D9"/>
    <w:rsid w:val="621D3664"/>
    <w:rsid w:val="6269ED34"/>
    <w:rsid w:val="647F6387"/>
    <w:rsid w:val="6493A40E"/>
    <w:rsid w:val="64BE7DF7"/>
    <w:rsid w:val="64E5775A"/>
    <w:rsid w:val="65642527"/>
    <w:rsid w:val="65714E80"/>
    <w:rsid w:val="66158D8C"/>
    <w:rsid w:val="6670BC4C"/>
    <w:rsid w:val="66872A52"/>
    <w:rsid w:val="673DDFB3"/>
    <w:rsid w:val="6818AC8E"/>
    <w:rsid w:val="69D91A75"/>
    <w:rsid w:val="6A70A966"/>
    <w:rsid w:val="6ADC8207"/>
    <w:rsid w:val="6B3B4EF1"/>
    <w:rsid w:val="6B4D7B1F"/>
    <w:rsid w:val="6CFAD1FB"/>
    <w:rsid w:val="6D4F43D8"/>
    <w:rsid w:val="6D5A645F"/>
    <w:rsid w:val="6D778C33"/>
    <w:rsid w:val="6D7B3EDD"/>
    <w:rsid w:val="6FCC5386"/>
    <w:rsid w:val="70D4256F"/>
    <w:rsid w:val="70FDBD4A"/>
    <w:rsid w:val="713C54D7"/>
    <w:rsid w:val="7286F8F3"/>
    <w:rsid w:val="72C0E5DD"/>
    <w:rsid w:val="72DA063F"/>
    <w:rsid w:val="72DBC42B"/>
    <w:rsid w:val="7397D6F4"/>
    <w:rsid w:val="759DA571"/>
    <w:rsid w:val="765BAB2D"/>
    <w:rsid w:val="76CC842E"/>
    <w:rsid w:val="76EEBF4C"/>
    <w:rsid w:val="776661CA"/>
    <w:rsid w:val="77D83AB5"/>
    <w:rsid w:val="77FB5A61"/>
    <w:rsid w:val="781F01BB"/>
    <w:rsid w:val="792694E9"/>
    <w:rsid w:val="7A532FE5"/>
    <w:rsid w:val="7AE501C0"/>
    <w:rsid w:val="7B4C36EB"/>
    <w:rsid w:val="7BC562B1"/>
    <w:rsid w:val="7C19818C"/>
    <w:rsid w:val="7C4A7D5D"/>
    <w:rsid w:val="7CFAE1EF"/>
    <w:rsid w:val="7D7F2D91"/>
    <w:rsid w:val="7E0E8E8A"/>
    <w:rsid w:val="7E6A4AA3"/>
    <w:rsid w:val="7E7E0B4B"/>
    <w:rsid w:val="7F2C9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://www.productbacklogbuilding.com/canvas/PBB_Canvas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https://speakerdeck.com/fabiogr/product-backlog-buildin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oleObject" Target="embeddings/oleObject1.bin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microsoft.com/office/2007/relationships/hdphoto" Target="media/hdphoto1.wdp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Relationship Id="rId22" Type="http://schemas.openxmlformats.org/officeDocument/2006/relationships/hyperlink" Target="https://scrumguides.org/docs/scrumguide/v2020/2020-Scrum-Guide-Portuguese-European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5f20aa7-1e4d-4c04-a7e8-e1ef37c006d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7CFCFA818644284C0BB3430EE6876" ma:contentTypeVersion="8" ma:contentTypeDescription="Create a new document." ma:contentTypeScope="" ma:versionID="5395549411c7ac37905d7165f1d1f4ad">
  <xsd:schema xmlns:xsd="http://www.w3.org/2001/XMLSchema" xmlns:xs="http://www.w3.org/2001/XMLSchema" xmlns:p="http://schemas.microsoft.com/office/2006/metadata/properties" xmlns:ns3="c5f20aa7-1e4d-4c04-a7e8-e1ef37c006d3" xmlns:ns4="e27976de-098e-42eb-8c49-cbcb2f823579" targetNamespace="http://schemas.microsoft.com/office/2006/metadata/properties" ma:root="true" ma:fieldsID="0cb84cc4a2a08504fb1353a094392272" ns3:_="" ns4:_="">
    <xsd:import namespace="c5f20aa7-1e4d-4c04-a7e8-e1ef37c006d3"/>
    <xsd:import namespace="e27976de-098e-42eb-8c49-cbcb2f8235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20aa7-1e4d-4c04-a7e8-e1ef37c00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7976de-098e-42eb-8c49-cbcb2f82357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c5f20aa7-1e4d-4c04-a7e8-e1ef37c006d3"/>
  </ds:schemaRefs>
</ds:datastoreItem>
</file>

<file path=customXml/itemProps4.xml><?xml version="1.0" encoding="utf-8"?>
<ds:datastoreItem xmlns:ds="http://schemas.openxmlformats.org/officeDocument/2006/customXml" ds:itemID="{183CE280-7B29-4942-8F81-ACD0D643E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f20aa7-1e4d-4c04-a7e8-e1ef37c006d3"/>
    <ds:schemaRef ds:uri="e27976de-098e-42eb-8c49-cbcb2f8235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3</Pages>
  <Words>1749</Words>
  <Characters>9450</Characters>
  <Application>Microsoft Office Word</Application>
  <DocSecurity>0</DocSecurity>
  <Lines>78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1177</CharactersWithSpaces>
  <SharedDoc>false</SharedDoc>
  <HLinks>
    <vt:vector size="126" baseType="variant">
      <vt:variant>
        <vt:i4>2228351</vt:i4>
      </vt:variant>
      <vt:variant>
        <vt:i4>147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44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41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61760125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61760124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61760123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61760122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61760121</vt:lpwstr>
      </vt:variant>
      <vt:variant>
        <vt:i4>131077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61760120</vt:lpwstr>
      </vt:variant>
      <vt:variant>
        <vt:i4>150738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61760119</vt:lpwstr>
      </vt:variant>
      <vt:variant>
        <vt:i4>150738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61760118</vt:lpwstr>
      </vt:variant>
      <vt:variant>
        <vt:i4>150738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61760117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eonardo Cajuela Grattao</cp:lastModifiedBy>
  <cp:revision>2</cp:revision>
  <dcterms:created xsi:type="dcterms:W3CDTF">2025-04-03T22:39:00Z</dcterms:created>
  <dcterms:modified xsi:type="dcterms:W3CDTF">2025-04-03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7CFCFA818644284C0BB3430EE6876</vt:lpwstr>
  </property>
</Properties>
</file>